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SY</w:t>
      </w:r>
      <w:r>
        <w:t xml:space="preserve"> </w:t>
      </w:r>
      <w:r>
        <w:t xml:space="preserve">longitudinal</w:t>
      </w:r>
      <w:r>
        <w:t xml:space="preserve"> </w:t>
      </w:r>
      <w:r>
        <w:t xml:space="preserve">T-cell</w:t>
      </w:r>
      <w:r>
        <w:t xml:space="preserve"> </w:t>
      </w:r>
      <w:r>
        <w:t xml:space="preserve">responses</w:t>
      </w:r>
      <w:r>
        <w:t xml:space="preserve"> </w:t>
      </w:r>
      <w:r>
        <w:t xml:space="preserve">to</w:t>
      </w:r>
      <w:r>
        <w:t xml:space="preserve"> </w:t>
      </w:r>
      <w:r>
        <w:t xml:space="preserve">hybrid</w:t>
      </w:r>
      <w:r>
        <w:t xml:space="preserve"> </w:t>
      </w:r>
      <w:r>
        <w:t xml:space="preserve">insulin</w:t>
      </w:r>
      <w:r>
        <w:t xml:space="preserve"> </w:t>
      </w:r>
      <w:r>
        <w:t xml:space="preserve">peptides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Pyl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The aim of this analysis is to evaluate T-cell responses to hybrid insulin peptides over time in the prediabetic period. The analysis includes data from 25 Aab+ participants and 38 HLA-DR-DQ matched Aab- participants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able 1: Aab+ and AAb- participants were compared using t-tests for continuous variables and Fisher’s exact test for categorical variables.</w:t>
      </w:r>
    </w:p>
    <w:p>
      <w:pPr>
        <w:pStyle w:val="BodyText"/>
      </w:pPr>
      <w:r>
        <w:t xml:space="preserve">Figure 1b: Linear mixed models with a random intercept to account for correlation of measures within a participant were used to compare responses in Aab+ and Aab- participants. Response levels were natural log transformed prior to analysis.</w:t>
      </w:r>
    </w:p>
    <w:p>
      <w:pPr>
        <w:pStyle w:val="BodyText"/>
      </w:pPr>
      <w:r>
        <w:t xml:space="preserve">Figure 1c, Figure 1d, Supplemental Figure 3: Paired t-tests were used to test whether the specified peptide responses differed.</w:t>
      </w:r>
    </w:p>
    <w:p>
      <w:pPr>
        <w:pStyle w:val="BodyText"/>
      </w:pPr>
      <w:r>
        <w:t xml:space="preserve">Figure 2a-b: Linear mixed models with random intercepts and random slopes were used to test whether Aab+ and Aab- participants have different trajectories in their IFNy/IL10 ratios over time. Ratios were natural log transformed prior to analysis.</w:t>
      </w:r>
    </w:p>
    <w:p>
      <w:pPr>
        <w:pStyle w:val="BodyText"/>
      </w:pPr>
      <w:r>
        <w:t xml:space="preserve">Figure 3 and Supplemental Figure 5: Linear mixed models with a random intercept to account for correlation of measures within a participant were used to compare responses in Aab+ participants who progressed to T1D and those who did not progress to T1D, and in Aab- participants who seroconverted to those who did not seroconvert. Response levels were natural log transformed prior to analysis.</w:t>
      </w:r>
    </w:p>
    <w:p>
      <w:pPr>
        <w:pStyle w:val="BodyText"/>
      </w:pPr>
      <w:r>
        <w:t xml:space="preserve">Supplemental Figure 6: A t-test was used to compare the duration since seroconversion in Aab+ participants who progressed to T1D and those who did not progress.</w:t>
      </w:r>
    </w:p>
    <w:p>
      <w:pPr>
        <w:pStyle w:val="BodyText"/>
      </w:pPr>
      <w:r>
        <w:t xml:space="preserve">Figure 4 and Supplemental Figure 7: Linear mixed models with a random intercept to account for correlation of measures within a participant were used to test the association between peptide responses and clinical variables. Response levels were natural log transformed prior to analysis. Similar models with a quadratic relationship between the variables were also tested.</w:t>
      </w:r>
    </w:p>
    <w:p>
      <w:r>
        <w:br w:type="page"/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TableCaption"/>
      </w:pPr>
      <w:r>
        <w:t xml:space="preserve">Table 1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"/>
      </w:tblPr>
      <w:tblGrid>
        <w:gridCol w:w="2751"/>
        <w:gridCol w:w="1917"/>
        <w:gridCol w:w="1083"/>
        <w:gridCol w:w="1083"/>
        <w:gridCol w:w="583"/>
        <w:gridCol w:w="5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.at.Visit..years. (mean (SD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8.70 (3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7 (3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 5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4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 44.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ican Ameri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 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uc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9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100.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panic or La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 2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-Hispanic or La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8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 76.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visit (mean (SD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03 (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 (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p (mean (SD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1.60 (4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4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_at_enrollment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 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 48.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 32.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 20.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p>
      <w:pPr>
        <w:pStyle w:val="BodyText"/>
      </w:pPr>
      <w:r>
        <w:t xml:space="preserve">The Fisher’s exact test for HLA genotype is shown below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LA</w:t>
      </w:r>
      <w:r>
        <w:br/>
      </w:r>
      <w:r>
        <w:rPr>
          <w:rStyle w:val="VerbatimChar"/>
        </w:rPr>
        <w:t xml:space="preserve">## p-value = 0.503</w:t>
      </w:r>
      <w:r>
        <w:br/>
      </w:r>
      <w:r>
        <w:rPr>
          <w:rStyle w:val="VerbatimChar"/>
        </w:rPr>
        <w:t xml:space="preserve">## alternative hypothesis: two.sided</w:t>
      </w:r>
    </w:p>
    <w:p>
      <w:r>
        <w:br w:type="page"/>
      </w:r>
    </w:p>
    <w:p>
      <w:pPr>
        <w:pStyle w:val="FirstParagraph"/>
      </w:pPr>
      <w:r>
        <w:t xml:space="preserve">The tables below are the results of the mixed models for Figure 1b. For each peptide, there are two tables. The first table contains the least-squares mean (on the log scale) of the peptide in each group. The second table provides the p-value for the group comparison.</w:t>
      </w:r>
    </w:p>
    <w:p>
      <w:pPr>
        <w:pStyle w:val="SourceCode"/>
      </w:pPr>
      <w:r>
        <w:rPr>
          <w:rStyle w:val="VerbatimChar"/>
        </w:rPr>
        <w:t xml:space="preserve">## [1] "IFN.y.No.Antigen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-0.827 0.566 62    -1.96    0.305</w:t>
      </w:r>
      <w:r>
        <w:br/>
      </w:r>
      <w:r>
        <w:rPr>
          <w:rStyle w:val="VerbatimChar"/>
        </w:rPr>
        <w:t xml:space="preserve">##  Aab+  -0.255 0.701 61    -1.66    1.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-0.572 0.901 61  -0.634  0.5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Pediarix"</w:t>
      </w:r>
      <w:r>
        <w:br/>
      </w:r>
      <w:r>
        <w:rPr>
          <w:rStyle w:val="VerbatimChar"/>
        </w:rPr>
        <w:t xml:space="preserve">##  group emmean     SE df lower.CL upper.CL</w:t>
      </w:r>
      <w:r>
        <w:br/>
      </w:r>
      <w:r>
        <w:rPr>
          <w:rStyle w:val="VerbatimChar"/>
        </w:rPr>
        <w:t xml:space="preserve">##  Aab-    6.11 0.0923 62     5.93     6.30</w:t>
      </w:r>
      <w:r>
        <w:br/>
      </w:r>
      <w:r>
        <w:rPr>
          <w:rStyle w:val="VerbatimChar"/>
        </w:rPr>
        <w:t xml:space="preserve">##  Aab+    6.04 0.1144 61     5.81     6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0.0749 0.147 61   0.510  0.6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B.9.23..Native."</w:t>
      </w:r>
      <w:r>
        <w:br/>
      </w:r>
      <w:r>
        <w:rPr>
          <w:rStyle w:val="VerbatimChar"/>
        </w:rPr>
        <w:t xml:space="preserve">##  group emmean   SE df lower.CL upper.CL</w:t>
      </w:r>
      <w:r>
        <w:br/>
      </w:r>
      <w:r>
        <w:rPr>
          <w:rStyle w:val="VerbatimChar"/>
        </w:rPr>
        <w:t xml:space="preserve">##  Aab-  -0.853 0.46 62   -1.773   0.0658</w:t>
      </w:r>
      <w:r>
        <w:br/>
      </w:r>
      <w:r>
        <w:rPr>
          <w:rStyle w:val="VerbatimChar"/>
        </w:rPr>
        <w:t xml:space="preserve">##  Aab+   0.221 0.57 61   -0.918   1.3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 -1.07 0.732 61  -1.468  0.1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B.9.23..B22E.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 1.17 0.379 62    0.417     1.93</w:t>
      </w:r>
      <w:r>
        <w:br/>
      </w:r>
      <w:r>
        <w:rPr>
          <w:rStyle w:val="VerbatimChar"/>
        </w:rPr>
        <w:t xml:space="preserve">##  Aab+    2.18 0.469 61    1.239     3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    -1 0.603 61  -1.662  0.1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C.Peptide.Neuropeptide.Y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0.633 0.364 62  -0.0956     1.36</w:t>
      </w:r>
      <w:r>
        <w:br/>
      </w:r>
      <w:r>
        <w:rPr>
          <w:rStyle w:val="VerbatimChar"/>
        </w:rPr>
        <w:t xml:space="preserve">##  Aab+   0.543 0.452 61  -0.3606     1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SE df t.ratio p.value</w:t>
      </w:r>
      <w:r>
        <w:br/>
      </w:r>
      <w:r>
        <w:rPr>
          <w:rStyle w:val="VerbatimChar"/>
        </w:rPr>
        <w:t xml:space="preserve">##  (Aab-) - (Aab+)   0.0898 0.58 61   0.155  0.8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C.Peptide.IAPP..1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 0.83 0.283 62    0.265     1.40</w:t>
      </w:r>
      <w:r>
        <w:br/>
      </w:r>
      <w:r>
        <w:rPr>
          <w:rStyle w:val="VerbatimChar"/>
        </w:rPr>
        <w:t xml:space="preserve">##  Aab+    1.17 0.353 61    0.463     1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-0.339 0.453 61  -0.748  0.4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C.Peptide.IAPP.2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 1.65 0.416 62   0.8192     2.48</w:t>
      </w:r>
      <w:r>
        <w:br/>
      </w:r>
      <w:r>
        <w:rPr>
          <w:rStyle w:val="VerbatimChar"/>
        </w:rPr>
        <w:t xml:space="preserve">##  Aab+    1.07 0.518 61   0.0388     2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 0.578 0.664 61   0.870  0.3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C.Peptide.A.chain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 2.99 0.319 62     2.35     3.63</w:t>
      </w:r>
      <w:r>
        <w:br/>
      </w:r>
      <w:r>
        <w:rPr>
          <w:rStyle w:val="VerbatimChar"/>
        </w:rPr>
        <w:t xml:space="preserve">##  Aab+    3.19 0.394 61     2.40     3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-0.195 0.507 61  -0.384  0.7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C.Peptide.10.24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0.364 0.463 62   -0.561     1.29</w:t>
      </w:r>
      <w:r>
        <w:br/>
      </w:r>
      <w:r>
        <w:rPr>
          <w:rStyle w:val="VerbatimChar"/>
        </w:rPr>
        <w:t xml:space="preserve">##  Aab+   0.559 0.572 61   -0.586     1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-0.194 0.736 61  -0.264  0.7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L.10.No.Antigen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 1.90 0.191 62     1.52     2.29</w:t>
      </w:r>
      <w:r>
        <w:br/>
      </w:r>
      <w:r>
        <w:rPr>
          <w:rStyle w:val="VerbatimChar"/>
        </w:rPr>
        <w:t xml:space="preserve">##  Aab+    1.37 0.236 61     0.90     1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 0.533 0.303 61   1.760  0.0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L.10.Pediarix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 5.48 0.128 62     5.23     5.74</w:t>
      </w:r>
      <w:r>
        <w:br/>
      </w:r>
      <w:r>
        <w:rPr>
          <w:rStyle w:val="VerbatimChar"/>
        </w:rPr>
        <w:t xml:space="preserve">##  Aab+    5.36 0.158 61     5.04     5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  0.12 0.203 61   0.593  0.55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L.10.B.9.23..Native.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0.1434 0.369 62   -0.595    0.882</w:t>
      </w:r>
      <w:r>
        <w:br/>
      </w:r>
      <w:r>
        <w:rPr>
          <w:rStyle w:val="VerbatimChar"/>
        </w:rPr>
        <w:t xml:space="preserve">##  Aab+  0.0522 0.457 61   -0.861    0.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0.0912 0.587 61   0.155  0.87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L.10.B.9.23..B22E.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 1.88 0.303 62     1.27     2.48</w:t>
      </w:r>
      <w:r>
        <w:br/>
      </w:r>
      <w:r>
        <w:rPr>
          <w:rStyle w:val="VerbatimChar"/>
        </w:rPr>
        <w:t xml:space="preserve">##  Aab+    1.76 0.376 61     1.01     2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 0.113 0.483 61   0.234  0.8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L.10.C.Peptide.Neuropeptide.Y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0.544 0.333 62   -0.123     1.21</w:t>
      </w:r>
      <w:r>
        <w:br/>
      </w:r>
      <w:r>
        <w:rPr>
          <w:rStyle w:val="VerbatimChar"/>
        </w:rPr>
        <w:t xml:space="preserve">##  Aab+   0.307 0.415 61   -0.522     1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 0.237 0.532 61   0.445  0.65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L.10.C.Peptide.IAPP..1"</w:t>
      </w:r>
      <w:r>
        <w:br/>
      </w:r>
      <w:r>
        <w:rPr>
          <w:rStyle w:val="VerbatimChar"/>
        </w:rPr>
        <w:t xml:space="preserve">##  group  emmean    SE df lower.CL upper.CL</w:t>
      </w:r>
      <w:r>
        <w:br/>
      </w:r>
      <w:r>
        <w:rPr>
          <w:rStyle w:val="VerbatimChar"/>
        </w:rPr>
        <w:t xml:space="preserve">##  Aab-   0.0981 0.386 62   -0.674    0.871</w:t>
      </w:r>
      <w:r>
        <w:br/>
      </w:r>
      <w:r>
        <w:rPr>
          <w:rStyle w:val="VerbatimChar"/>
        </w:rPr>
        <w:t xml:space="preserve">##  Aab+  -0.1475 0.484 61   -1.116    0.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 0.246 0.619 61   0.397  0.6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L.10.C.Peptide.IAPP.2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 2.61 0.233 62     2.14     3.08</w:t>
      </w:r>
      <w:r>
        <w:br/>
      </w:r>
      <w:r>
        <w:rPr>
          <w:rStyle w:val="VerbatimChar"/>
        </w:rPr>
        <w:t xml:space="preserve">##  Aab+    1.65 0.290 61     1.07     2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 0.962 0.372 61   2.586  0.0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L.10.C.Peptide.A.chain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 3.22 0.136 62     2.95     3.50</w:t>
      </w:r>
      <w:r>
        <w:br/>
      </w:r>
      <w:r>
        <w:rPr>
          <w:rStyle w:val="VerbatimChar"/>
        </w:rPr>
        <w:t xml:space="preserve">##  Aab+    3.22 0.167 61     2.89     3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0.00112 0.215 61   0.005  0.9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L.10.C.Peptide.10.24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 1.94 0.200 62     1.54     2.34</w:t>
      </w:r>
      <w:r>
        <w:br/>
      </w:r>
      <w:r>
        <w:rPr>
          <w:rStyle w:val="VerbatimChar"/>
        </w:rPr>
        <w:t xml:space="preserve">##  Aab+    1.92 0.247 61     1.43     2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0.0131 0.318 61   0.041  0.96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Pediarix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0.632 0.110 62   0.4124    0.852</w:t>
      </w:r>
      <w:r>
        <w:br/>
      </w:r>
      <w:r>
        <w:rPr>
          <w:rStyle w:val="VerbatimChar"/>
        </w:rPr>
        <w:t xml:space="preserve">##  Aab+   0.361 0.137 61   0.0871    0.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 0.272 0.176 61   1.547  0.1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B.9.23..Native."</w:t>
      </w:r>
      <w:r>
        <w:br/>
      </w:r>
      <w:r>
        <w:rPr>
          <w:rStyle w:val="VerbatimChar"/>
        </w:rPr>
        <w:t xml:space="preserve">##  group  emmean    SE df lower.CL upper.CL</w:t>
      </w:r>
      <w:r>
        <w:br/>
      </w:r>
      <w:r>
        <w:rPr>
          <w:rStyle w:val="VerbatimChar"/>
        </w:rPr>
        <w:t xml:space="preserve">##  Aab-  -0.4718 0.117 62   -0.706   -0.238</w:t>
      </w:r>
      <w:r>
        <w:br/>
      </w:r>
      <w:r>
        <w:rPr>
          <w:rStyle w:val="VerbatimChar"/>
        </w:rPr>
        <w:t xml:space="preserve">##  Aab+   0.0409 0.145 61   -0.249    0.3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-0.513 0.186 61  -2.751  0.0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B.9.23..B22E."</w:t>
      </w:r>
      <w:r>
        <w:br/>
      </w:r>
      <w:r>
        <w:rPr>
          <w:rStyle w:val="VerbatimChar"/>
        </w:rPr>
        <w:t xml:space="preserve">##  group  emmean    SE df lower.CL upper.CL</w:t>
      </w:r>
      <w:r>
        <w:br/>
      </w:r>
      <w:r>
        <w:rPr>
          <w:rStyle w:val="VerbatimChar"/>
        </w:rPr>
        <w:t xml:space="preserve">##  Aab-  -0.0917 0.121 62   -0.334    0.151</w:t>
      </w:r>
      <w:r>
        <w:br/>
      </w:r>
      <w:r>
        <w:rPr>
          <w:rStyle w:val="VerbatimChar"/>
        </w:rPr>
        <w:t xml:space="preserve">##  Aab+   0.0929 0.150 61   -0.208    0.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-0.185 0.193 61  -0.955  0.34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Neuropeptide.Y"</w:t>
      </w:r>
      <w:r>
        <w:br/>
      </w:r>
      <w:r>
        <w:rPr>
          <w:rStyle w:val="VerbatimChar"/>
        </w:rPr>
        <w:t xml:space="preserve">##  group  emmean    SE df lower.CL upper.CL</w:t>
      </w:r>
      <w:r>
        <w:br/>
      </w:r>
      <w:r>
        <w:rPr>
          <w:rStyle w:val="VerbatimChar"/>
        </w:rPr>
        <w:t xml:space="preserve">##  Aab-  -0.2253 0.117 62   -0.460  0.00907</w:t>
      </w:r>
      <w:r>
        <w:br/>
      </w:r>
      <w:r>
        <w:rPr>
          <w:rStyle w:val="VerbatimChar"/>
        </w:rPr>
        <w:t xml:space="preserve">##  Aab+  -0.0336 0.145 61   -0.324  0.256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-0.192 0.187 61  -1.027  0.3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IAPP..1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-0.147 0.108 62   -0.364   0.0698</w:t>
      </w:r>
      <w:r>
        <w:br/>
      </w:r>
      <w:r>
        <w:rPr>
          <w:rStyle w:val="VerbatimChar"/>
        </w:rPr>
        <w:t xml:space="preserve">##  Aab+   0.117 0.135 61   -0.154   0.38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-0.264 0.173 61  -1.522  0.1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IAPP.2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-0.204 0.143 62   -0.489   0.0813</w:t>
      </w:r>
      <w:r>
        <w:br/>
      </w:r>
      <w:r>
        <w:rPr>
          <w:rStyle w:val="VerbatimChar"/>
        </w:rPr>
        <w:t xml:space="preserve">##  Aab+  -0.266 0.177 61   -0.621   0.08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0.0623 0.228 61   0.273  0.7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A.chain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 0.310 0.117 62   0.0750    0.544</w:t>
      </w:r>
      <w:r>
        <w:br/>
      </w:r>
      <w:r>
        <w:rPr>
          <w:rStyle w:val="VerbatimChar"/>
        </w:rPr>
        <w:t xml:space="preserve">##  Aab+   0.225 0.145 61  -0.0639    0.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0.0841 0.186 61   0.451  0.6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10.24"</w:t>
      </w:r>
      <w:r>
        <w:br/>
      </w:r>
      <w:r>
        <w:rPr>
          <w:rStyle w:val="VerbatimChar"/>
        </w:rPr>
        <w:t xml:space="preserve">##  group emmean    SE df lower.CL upper.CL</w:t>
      </w:r>
      <w:r>
        <w:br/>
      </w:r>
      <w:r>
        <w:rPr>
          <w:rStyle w:val="VerbatimChar"/>
        </w:rPr>
        <w:t xml:space="preserve">##  Aab-  -0.537 0.161 62   -0.858   -0.216</w:t>
      </w:r>
      <w:r>
        <w:br/>
      </w:r>
      <w:r>
        <w:rPr>
          <w:rStyle w:val="VerbatimChar"/>
        </w:rPr>
        <w:t xml:space="preserve">##  Aab+  -0.614 0.199 61   -1.011   -0.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estimate    SE df t.ratio p.value</w:t>
      </w:r>
      <w:r>
        <w:br/>
      </w:r>
      <w:r>
        <w:rPr>
          <w:rStyle w:val="VerbatimChar"/>
        </w:rPr>
        <w:t xml:space="preserve">##  (Aab-) - (Aab+)   0.0768 0.255 61   0.301  0.7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r>
        <w:br w:type="page"/>
      </w:r>
    </w:p>
    <w:p>
      <w:pPr>
        <w:pStyle w:val="FirstParagraph"/>
      </w:pPr>
      <w:r>
        <w:t xml:space="preserve">The tables below are the results of the paired t-tests for Figure 1c, 1d, and Supplemental Figure 3. The p-values test whether the peptide responses are different, stratified by group.</w:t>
      </w:r>
    </w:p>
    <w:p>
      <w:pPr>
        <w:pStyle w:val="BodyText"/>
      </w:pPr>
      <w:r>
        <w:t xml:space="preserve">Figure 1c. Testing whether there is a difference between IFN.y.B.9.23..Native. and IFN.y.B.9.23..B22E.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B.9.23..Native. - dat[dat$group == "Aab+", ]$IFN.y.B.9.23..B22E.</w:t>
      </w:r>
      <w:r>
        <w:br/>
      </w:r>
      <w:r>
        <w:rPr>
          <w:rStyle w:val="VerbatimChar"/>
        </w:rPr>
        <w:t xml:space="preserve">## t = -5.5594, df = 99, p-value = 2.297e-0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95529 -15.14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-23.55</w:t>
      </w:r>
    </w:p>
    <w:p>
      <w:pPr>
        <w:pStyle w:val="FirstParagraph"/>
      </w:pPr>
      <w:r>
        <w:t xml:space="preserve">Figure 1c. Testing whether there is a difference between IFN.y.C.Peptide.10.24 and IFN.y.C.Peptide.IAPP.2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C.Peptide.10.24 - dat[dat$group == "Aab+", ]$IFN.y.C.Peptide.IAPP.2</w:t>
      </w:r>
      <w:r>
        <w:br/>
      </w:r>
      <w:r>
        <w:rPr>
          <w:rStyle w:val="VerbatimChar"/>
        </w:rPr>
        <w:t xml:space="preserve">## t = -2.4179, df = 90, p-value = 0.01763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294005  -1.4972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8.395604</w:t>
      </w:r>
    </w:p>
    <w:p>
      <w:pPr>
        <w:pStyle w:val="FirstParagraph"/>
      </w:pPr>
      <w:r>
        <w:t xml:space="preserve">Figure 1c. Testing whether there is a difference between IFN.y.C.Peptide.10.24 and IFN.y.C.Peptide.Neuropeptide.Y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C.Peptide.10.24 - dat[dat$group == "Aab+", ]$IFN.y.C.Peptide.Neuropeptide.Y</w:t>
      </w:r>
      <w:r>
        <w:br/>
      </w:r>
      <w:r>
        <w:rPr>
          <w:rStyle w:val="VerbatimChar"/>
        </w:rPr>
        <w:t xml:space="preserve">## t = 1.9245, df = 95, p-value = 0.05729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381342  8.88813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4.375</w:t>
      </w:r>
    </w:p>
    <w:p>
      <w:pPr>
        <w:pStyle w:val="FirstParagraph"/>
      </w:pPr>
      <w:r>
        <w:t xml:space="preserve">Figure 1c. Testing whether there is a difference between IFN.y.C.Peptide.10.24 and IFN.y.C.Peptide.IAPP.1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C.Peptide.10.24 - dat[dat$group == "Aab+", ]$IFN.y.C.Peptide.IAPP..1</w:t>
      </w:r>
      <w:r>
        <w:br/>
      </w:r>
      <w:r>
        <w:rPr>
          <w:rStyle w:val="VerbatimChar"/>
        </w:rPr>
        <w:t xml:space="preserve">## t = 1.4489, df = 91, p-value = 0.15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70054  8.1178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3.423913</w:t>
      </w:r>
    </w:p>
    <w:p>
      <w:pPr>
        <w:pStyle w:val="FirstParagraph"/>
      </w:pPr>
      <w:r>
        <w:t xml:space="preserve">Figure 1c. Testing whether there is a difference between IFN.y.C.Peptide.10.24 and IFN.y.C.Peptide.A.chain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C.Peptide.10.24 - dat[dat$group == "Aab+", ]$IFN.y.C.Peptide.A.chain</w:t>
      </w:r>
      <w:r>
        <w:br/>
      </w:r>
      <w:r>
        <w:rPr>
          <w:rStyle w:val="VerbatimChar"/>
        </w:rPr>
        <w:t xml:space="preserve">## t = -8.5931, df = 98, p-value = 1.355e-13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9.35521 -43.331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56.34343</w:t>
      </w:r>
    </w:p>
    <w:p>
      <w:r>
        <w:br w:type="page"/>
      </w:r>
    </w:p>
    <w:p>
      <w:pPr>
        <w:pStyle w:val="FirstParagraph"/>
      </w:pPr>
      <w:r>
        <w:t xml:space="preserve">Figure 1d. Testing whether there is a difference between IL.10.B.9.23..Native. and IL.10.B.9.23..B22E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B.9.23..Native. - dat[dat$group == "Aab+", ]$IL.10.B.9.23..B22E.</w:t>
      </w:r>
      <w:r>
        <w:br/>
      </w:r>
      <w:r>
        <w:rPr>
          <w:rStyle w:val="VerbatimChar"/>
        </w:rPr>
        <w:t xml:space="preserve">## t = -7.213, df = 99, p-value = 1.115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04437 -11.395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-15.72</w:t>
      </w:r>
    </w:p>
    <w:p>
      <w:pPr>
        <w:pStyle w:val="FirstParagraph"/>
      </w:pPr>
      <w:r>
        <w:t xml:space="preserve">Figure 1d. Testing whether there is a difference between IL.10.C.Peptide.10.24 and IL.10.C.Peptide.IAPP.2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C.Peptide.10.24 - dat[dat$group == "Aab+", ]$IL.10.C.Peptide.IAPP.2</w:t>
      </w:r>
      <w:r>
        <w:br/>
      </w:r>
      <w:r>
        <w:rPr>
          <w:rStyle w:val="VerbatimChar"/>
        </w:rPr>
        <w:t xml:space="preserve">## t = -3.5535, df = 90, p-value = 0.000607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917990  -3.6534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8.285714</w:t>
      </w:r>
    </w:p>
    <w:p>
      <w:pPr>
        <w:pStyle w:val="FirstParagraph"/>
      </w:pPr>
      <w:r>
        <w:t xml:space="preserve">Figure 1d. Testing whether there is a difference between IL.10.C.Peptide.10.24 and IL.10.C.Peptide.Neuropeptide.Y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C.Peptide.10.24 - dat[dat$group == "Aab+", ]$IL.10.C.Peptide.Neuropeptide.Y</w:t>
      </w:r>
      <w:r>
        <w:br/>
      </w:r>
      <w:r>
        <w:rPr>
          <w:rStyle w:val="VerbatimChar"/>
        </w:rPr>
        <w:t xml:space="preserve">## t = 6.0872, df = 95, p-value = 2.417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288854 8.4403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6.364583</w:t>
      </w:r>
    </w:p>
    <w:p>
      <w:pPr>
        <w:pStyle w:val="FirstParagraph"/>
      </w:pPr>
      <w:r>
        <w:t xml:space="preserve">Figure 1d. Testing whether there is a difference between IL.10.C.Peptide.10.24 and IL.10.C.Peptide.IAPP.1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C.Peptide.10.24 - dat[dat$group == "Aab+", ]$IL.10.C.Peptide.IAPP..1</w:t>
      </w:r>
      <w:r>
        <w:br/>
      </w:r>
      <w:r>
        <w:rPr>
          <w:rStyle w:val="VerbatimChar"/>
        </w:rPr>
        <w:t xml:space="preserve">## t = 5.8147, df = 91, p-value = 8.911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093460 8.3413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6.217391</w:t>
      </w:r>
    </w:p>
    <w:p>
      <w:pPr>
        <w:pStyle w:val="FirstParagraph"/>
      </w:pPr>
      <w:r>
        <w:t xml:space="preserve">Figure 1d. Testing whether there is a difference between IL.10.C.Peptide.10.24 and IL.10.C.Peptide.A.chain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C.Peptide.10.24 - dat[dat$group == "Aab+", ]$IL.10.C.Peptide.A.chain</w:t>
      </w:r>
      <w:r>
        <w:br/>
      </w:r>
      <w:r>
        <w:rPr>
          <w:rStyle w:val="VerbatimChar"/>
        </w:rPr>
        <w:t xml:space="preserve">## t = -7.3882, df = 98, p-value = 4.999e-1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5.73863 -20.604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8.17172</w:t>
      </w:r>
    </w:p>
    <w:p>
      <w:r>
        <w:br w:type="page"/>
      </w:r>
    </w:p>
    <w:p>
      <w:pPr>
        <w:pStyle w:val="FirstParagraph"/>
      </w:pPr>
      <w:r>
        <w:t xml:space="preserve">Supp. Figure 3. Testing whether there is a difference between IFN.y.No.Antigen and IFN.y.Pediarix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No.Antigen - dat[dat$group == "Aab+", ]$IFN.y.Pediarix</w:t>
      </w:r>
      <w:r>
        <w:br/>
      </w:r>
      <w:r>
        <w:rPr>
          <w:rStyle w:val="VerbatimChar"/>
        </w:rPr>
        <w:t xml:space="preserve">## t = -18.317, df = 9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29.8969 -506.76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-568.33</w:t>
      </w:r>
    </w:p>
    <w:p>
      <w:pPr>
        <w:pStyle w:val="FirstParagraph"/>
      </w:pPr>
      <w:r>
        <w:t xml:space="preserve">Supp. Figure 3. Testing whether there is a difference between IFN.y.No.Antigen and IFN.y.B.9.23..Native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No.Antigen - dat[dat$group == "Aab+", ]$IFN.y.B.9.23..Native.</w:t>
      </w:r>
      <w:r>
        <w:br/>
      </w:r>
      <w:r>
        <w:rPr>
          <w:rStyle w:val="VerbatimChar"/>
        </w:rPr>
        <w:t xml:space="preserve">## t = 1.1671, df = 99, p-value = 0.24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7141583  2.75415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1.02</w:t>
      </w:r>
    </w:p>
    <w:p>
      <w:pPr>
        <w:pStyle w:val="FirstParagraph"/>
      </w:pPr>
      <w:r>
        <w:t xml:space="preserve">Supp. Figure 3. Testing whether there is a difference between IFN.y.No.Antigen and IFN.y.B.9.23..B22E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No.Antigen - dat[dat$group == "Aab+", ]$IFN.y.B.9.23..B22E.</w:t>
      </w:r>
      <w:r>
        <w:br/>
      </w:r>
      <w:r>
        <w:rPr>
          <w:rStyle w:val="VerbatimChar"/>
        </w:rPr>
        <w:t xml:space="preserve">## t = -5.3585, df = 99, p-value = 5.476e-0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0.87265 -14.18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-22.53</w:t>
      </w:r>
    </w:p>
    <w:p>
      <w:pPr>
        <w:pStyle w:val="FirstParagraph"/>
      </w:pPr>
      <w:r>
        <w:t xml:space="preserve">Supp. Figure 3. Testing whether there is a difference between IFN.y.No.Antigen and IFN.y.C.Peptide.IAPP.2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No.Antigen - dat[dat$group == "Aab+", ]$IFN.y.C.Peptide.IAPP.2</w:t>
      </w:r>
      <w:r>
        <w:br/>
      </w:r>
      <w:r>
        <w:rPr>
          <w:rStyle w:val="VerbatimChar"/>
        </w:rPr>
        <w:t xml:space="preserve">## t = -4.494, df = 91, p-value = 2.051e-0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272763  -6.6837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1.97826</w:t>
      </w:r>
    </w:p>
    <w:p>
      <w:pPr>
        <w:pStyle w:val="FirstParagraph"/>
      </w:pPr>
      <w:r>
        <w:t xml:space="preserve">Supp. Figure 3. Testing whether there is a difference between IFN.y.No.Antigen and IFN.y.C.Peptide.Neuropeptide.Y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No.Antigen - dat[dat$group == "Aab+", ]$IFN.y.C.Peptide.Neuropeptide.Y</w:t>
      </w:r>
      <w:r>
        <w:br/>
      </w:r>
      <w:r>
        <w:rPr>
          <w:rStyle w:val="VerbatimChar"/>
        </w:rPr>
        <w:t xml:space="preserve">## t = 0.97749, df = 96, p-value = 0.33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375461  1.87465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185567</w:t>
      </w:r>
    </w:p>
    <w:p>
      <w:pPr>
        <w:pStyle w:val="FirstParagraph"/>
      </w:pPr>
      <w:r>
        <w:t xml:space="preserve">Supp. Figure 3. Testing whether there is a difference between IFN.y.No.Antigen and IFN.y.C.Peptide.IAPP..1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No.Antigen - dat[dat$group == "Aab+", ]$IFN.y.C.Peptide.IAPP..1</w:t>
      </w:r>
      <w:r>
        <w:br/>
      </w:r>
      <w:r>
        <w:rPr>
          <w:rStyle w:val="VerbatimChar"/>
        </w:rPr>
        <w:t xml:space="preserve">## t = -0.28349, df = 92, p-value = 0.7774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21690  1.2915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150538</w:t>
      </w:r>
    </w:p>
    <w:p>
      <w:pPr>
        <w:pStyle w:val="FirstParagraph"/>
      </w:pPr>
      <w:r>
        <w:t xml:space="preserve">Supp. Figure 3. Testing whether there is a difference between IFN.y.No.Antigen and IFN.y.C.Peptide.A.chain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No.Antigen - dat[dat$group == "Aab+", ]$IFN.y.C.Peptide.A.chain</w:t>
      </w:r>
      <w:r>
        <w:br/>
      </w:r>
      <w:r>
        <w:rPr>
          <w:rStyle w:val="VerbatimChar"/>
        </w:rPr>
        <w:t xml:space="preserve">## t = -9.0742, df = 98, p-value = 1.235e-14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3.10927 -46.87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-59.9899</w:t>
      </w:r>
    </w:p>
    <w:p>
      <w:pPr>
        <w:pStyle w:val="FirstParagraph"/>
      </w:pPr>
      <w:r>
        <w:t xml:space="preserve">Supp. Figure 3. Testing whether there is a difference between IFN.y.No.Antigen and IFN.y.C.Peptide.10.24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FN.y.No.Antigen - dat[dat$group == "Aab+", ]$IFN.y.C.Peptide.10.24</w:t>
      </w:r>
      <w:r>
        <w:br/>
      </w:r>
      <w:r>
        <w:rPr>
          <w:rStyle w:val="VerbatimChar"/>
        </w:rPr>
        <w:t xml:space="preserve">## t = -1.6862, df = 98, p-value = 0.09494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9379764  0.64504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3.646465</w:t>
      </w:r>
    </w:p>
    <w:p>
      <w:pPr>
        <w:pStyle w:val="FirstParagraph"/>
      </w:pPr>
      <w:r>
        <w:t xml:space="preserve">Supp. Figure 3. Testing whether there is a difference between IL.10.No.Antigen and IL.10.Pediarix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No.Antigen - dat[dat$group == "Aab+", ]$IL.10.Pediarix</w:t>
      </w:r>
      <w:r>
        <w:br/>
      </w:r>
      <w:r>
        <w:rPr>
          <w:rStyle w:val="VerbatimChar"/>
        </w:rPr>
        <w:t xml:space="preserve">## t = -13.796, df = 9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84.8853 -288.09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-336.49</w:t>
      </w:r>
    </w:p>
    <w:p>
      <w:pPr>
        <w:pStyle w:val="FirstParagraph"/>
      </w:pPr>
      <w:r>
        <w:t xml:space="preserve">Supp. Figure 3. Testing whether there is a difference between IL.10.No.Antigen and IL.10.B.9.23..Native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No.Antigen - dat[dat$group == "Aab+", ]$IL.10.B.9.23..Native.</w:t>
      </w:r>
      <w:r>
        <w:br/>
      </w:r>
      <w:r>
        <w:rPr>
          <w:rStyle w:val="VerbatimChar"/>
        </w:rPr>
        <w:t xml:space="preserve">## t = 4.9639, df = 99, p-value = 2.881e-0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740781 4.0592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 2.9</w:t>
      </w:r>
    </w:p>
    <w:p>
      <w:pPr>
        <w:pStyle w:val="FirstParagraph"/>
      </w:pPr>
      <w:r>
        <w:t xml:space="preserve">Supp. Figure 3. Testing whether there is a difference between IL.10.No.Antigen and IL.10.B.9.23..B22E.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No.Antigen - dat[dat$group == "Aab+", ]$IL.10.B.9.23..B22E.</w:t>
      </w:r>
      <w:r>
        <w:br/>
      </w:r>
      <w:r>
        <w:rPr>
          <w:rStyle w:val="VerbatimChar"/>
        </w:rPr>
        <w:t xml:space="preserve">## t = -5.8952, df = 99, p-value = 5.201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135007  -8.5049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-12.82</w:t>
      </w:r>
    </w:p>
    <w:p>
      <w:pPr>
        <w:pStyle w:val="FirstParagraph"/>
      </w:pPr>
      <w:r>
        <w:t xml:space="preserve">Supp. Figure 3. Testing whether there is a difference between IL.10.No.Antigen and IL.10.C.Peptide.IAPP.2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No.Antigen - dat[dat$group == "Aab+", ]$IL.10.C.Peptide.IAPP.2</w:t>
      </w:r>
      <w:r>
        <w:br/>
      </w:r>
      <w:r>
        <w:rPr>
          <w:rStyle w:val="VerbatimChar"/>
        </w:rPr>
        <w:t xml:space="preserve">## t = -5.5871, df = 91, p-value = 2.382e-0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7.636594  -8.385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3.01087</w:t>
      </w:r>
    </w:p>
    <w:p>
      <w:pPr>
        <w:pStyle w:val="FirstParagraph"/>
      </w:pPr>
      <w:r>
        <w:t xml:space="preserve">Supp. Figure 3. Testing whether there is a difference between IL.10.No.Antigen and IL.10.C.Peptide.Neuropeptide.Y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No.Antigen - dat[dat$group == "Aab+", ]$IL.10.C.Peptide.Neuropeptide.Y</w:t>
      </w:r>
      <w:r>
        <w:br/>
      </w:r>
      <w:r>
        <w:rPr>
          <w:rStyle w:val="VerbatimChar"/>
        </w:rPr>
        <w:t xml:space="preserve">## t = 2.917, df = 96, p-value = 0.00440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863013 3.08380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.835052</w:t>
      </w:r>
    </w:p>
    <w:p>
      <w:pPr>
        <w:pStyle w:val="FirstParagraph"/>
      </w:pPr>
      <w:r>
        <w:t xml:space="preserve">Supp. Figure 3. Testing whether there is a difference between IL.10.No.Antigen and IL.10.C.Peptide.IAPP..1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No.Antigen - dat[dat$group == "Aab+", ]$IL.10.C.Peptide.IAPP..1</w:t>
      </w:r>
      <w:r>
        <w:br/>
      </w:r>
      <w:r>
        <w:rPr>
          <w:rStyle w:val="VerbatimChar"/>
        </w:rPr>
        <w:t xml:space="preserve">## t = 2.1465, df = 92, p-value = 0.0344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9883177 2.546329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.322581</w:t>
      </w:r>
    </w:p>
    <w:p>
      <w:pPr>
        <w:pStyle w:val="FirstParagraph"/>
      </w:pPr>
      <w:r>
        <w:t xml:space="preserve">Supp. Figure 3. Testing whether there is a difference between IL.10.No.Antigen and IL.10.C.Peptide.A.chain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No.Antigen - dat[dat$group == "Aab+", ]$IL.10.C.Peptide.A.chain</w:t>
      </w:r>
      <w:r>
        <w:br/>
      </w:r>
      <w:r>
        <w:rPr>
          <w:rStyle w:val="VerbatimChar"/>
        </w:rPr>
        <w:t xml:space="preserve">## t = -8.2713, df = 98, p-value = 6.668e-13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0.41647 -24.775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32.59596</w:t>
      </w:r>
    </w:p>
    <w:p>
      <w:pPr>
        <w:pStyle w:val="FirstParagraph"/>
      </w:pPr>
      <w:r>
        <w:t xml:space="preserve">Supp. Figure 3. Testing whether there is a difference between IL.10.No.Antigen and IL.10.C.Peptide.10.24, among Ab+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+", ]$IL.10.No.Antigen - dat[dat$group == "Aab+", ]$IL.10.C.Peptide.10.24</w:t>
      </w:r>
      <w:r>
        <w:br/>
      </w:r>
      <w:r>
        <w:rPr>
          <w:rStyle w:val="VerbatimChar"/>
        </w:rPr>
        <w:t xml:space="preserve">## t = -4.5379, df = 98, p-value = 1.614e-0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359016 -2.4894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4.424242</w:t>
      </w:r>
    </w:p>
    <w:p>
      <w:r>
        <w:br w:type="page"/>
      </w:r>
    </w:p>
    <w:p>
      <w:pPr>
        <w:pStyle w:val="FirstParagraph"/>
      </w:pPr>
      <w:r>
        <w:t xml:space="preserve">Figure 1c. Testing whether there is a difference between IFN.y.B.9.23..Native. and IFN.y.B.9.23..B22E.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B.9.23..Native. - dat[dat$group == "Aab-", ]$IFN.y.B.9.23..B22E.</w:t>
      </w:r>
      <w:r>
        <w:br/>
      </w:r>
      <w:r>
        <w:rPr>
          <w:rStyle w:val="VerbatimChar"/>
        </w:rPr>
        <w:t xml:space="preserve">## t = -6.3673, df = 152, p-value = 2.161e-09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5.98576 -18.942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7.46405</w:t>
      </w:r>
    </w:p>
    <w:p>
      <w:pPr>
        <w:pStyle w:val="FirstParagraph"/>
      </w:pPr>
      <w:r>
        <w:t xml:space="preserve">Figure 1c. Testing whether there is a difference between IFN.y.C.Peptide.10.24 and IFN.y.C.Peptide.IAPP.2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C.Peptide.10.24 - dat[dat$group == "Aab-", ]$IFN.y.C.Peptide.IAPP.2</w:t>
      </w:r>
      <w:r>
        <w:br/>
      </w:r>
      <w:r>
        <w:rPr>
          <w:rStyle w:val="VerbatimChar"/>
        </w:rPr>
        <w:t xml:space="preserve">## t = -6.1022, df = 141, p-value = 9.558e-09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10173 -14.348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1.22535</w:t>
      </w:r>
    </w:p>
    <w:p>
      <w:pPr>
        <w:pStyle w:val="FirstParagraph"/>
      </w:pPr>
      <w:r>
        <w:t xml:space="preserve">Figure 1c. Testing whether there is a difference between IFN.y.C.Peptide.10.24 and IFN.y.C.Peptide.Neuropeptide.Y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C.Peptide.10.24 - dat[dat$group == "Aab-", ]$IFN.y.C.Peptide.Neuropeptide.Y</w:t>
      </w:r>
      <w:r>
        <w:br/>
      </w:r>
      <w:r>
        <w:rPr>
          <w:rStyle w:val="VerbatimChar"/>
        </w:rPr>
        <w:t xml:space="preserve">## t = 5.0364, df = 149, p-value = 1.353e-0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916134 4.3905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3.153333</w:t>
      </w:r>
    </w:p>
    <w:p>
      <w:pPr>
        <w:pStyle w:val="FirstParagraph"/>
      </w:pPr>
      <w:r>
        <w:t xml:space="preserve">Figure 1c. Testing whether there is a difference between IFN.y.C.Peptide.10.24 and IFN.y.C.Peptide.IAPP.1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C.Peptide.10.24 - dat[dat$group == "Aab-", ]$IFN.y.C.Peptide.IAPP..1</w:t>
      </w:r>
      <w:r>
        <w:br/>
      </w:r>
      <w:r>
        <w:rPr>
          <w:rStyle w:val="VerbatimChar"/>
        </w:rPr>
        <w:t xml:space="preserve">## t = 4.5256, df = 145, p-value = 1.245e-0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97524 4.3298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3.013699</w:t>
      </w:r>
    </w:p>
    <w:p>
      <w:pPr>
        <w:pStyle w:val="FirstParagraph"/>
      </w:pPr>
      <w:r>
        <w:t xml:space="preserve">Figure 1c. Testing whether there is a difference between IFN.y.C.Peptide.10.24 and IFN.y.C.Peptide.A.chain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C.Peptide.10.24 - dat[dat$group == "Aab-", ]$IFN.y.C.Peptide.A.chain</w:t>
      </w:r>
      <w:r>
        <w:br/>
      </w:r>
      <w:r>
        <w:rPr>
          <w:rStyle w:val="VerbatimChar"/>
        </w:rPr>
        <w:t xml:space="preserve">## t = -10.314, df = 14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2.02107 -55.6456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68.83333</w:t>
      </w:r>
    </w:p>
    <w:p>
      <w:r>
        <w:br w:type="page"/>
      </w:r>
    </w:p>
    <w:p>
      <w:pPr>
        <w:pStyle w:val="FirstParagraph"/>
      </w:pPr>
      <w:r>
        <w:t xml:space="preserve">Figure 1d. Testing whether there is a difference between IL.10.B.9.23..Native. and IL.10.B.9.23..B22E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B.9.23..Native. - dat[dat$group == "Aab-", ]$IL.10.B.9.23..B22E.</w:t>
      </w:r>
      <w:r>
        <w:br/>
      </w:r>
      <w:r>
        <w:rPr>
          <w:rStyle w:val="VerbatimChar"/>
        </w:rPr>
        <w:t xml:space="preserve">## t = -5.9822, df = 152, p-value = 1.515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537096  -7.8223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1.67974</w:t>
      </w:r>
    </w:p>
    <w:p>
      <w:pPr>
        <w:pStyle w:val="FirstParagraph"/>
      </w:pPr>
      <w:r>
        <w:t xml:space="preserve">Figure 1d. Testing whether there is a difference between IL.10.C.Peptide.10.24 and IL.10.C.Peptide.IAPP.2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C.Peptide.10.24 - dat[dat$group == "Aab-", ]$IL.10.C.Peptide.IAPP.2</w:t>
      </w:r>
      <w:r>
        <w:br/>
      </w:r>
      <w:r>
        <w:rPr>
          <w:rStyle w:val="VerbatimChar"/>
        </w:rPr>
        <w:t xml:space="preserve">## t = -4.8314, df = 141, p-value = 3.493e-0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98002  -7.7555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3.12676</w:t>
      </w:r>
    </w:p>
    <w:p>
      <w:pPr>
        <w:pStyle w:val="FirstParagraph"/>
      </w:pPr>
      <w:r>
        <w:t xml:space="preserve">Figure 1d. Testing whether there is a difference between IL.10.C.Peptide.10.24 and IL.10.C.Peptide.Neuropeptide.Y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C.Peptide.10.24 - dat[dat$group == "Aab-", ]$IL.10.C.Peptide.Neuropeptide.Y</w:t>
      </w:r>
      <w:r>
        <w:br/>
      </w:r>
      <w:r>
        <w:rPr>
          <w:rStyle w:val="VerbatimChar"/>
        </w:rPr>
        <w:t xml:space="preserve">## t = 3.6103, df = 149, p-value = 0.000417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405223 8.2214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.313333</w:t>
      </w:r>
    </w:p>
    <w:p>
      <w:pPr>
        <w:pStyle w:val="FirstParagraph"/>
      </w:pPr>
      <w:r>
        <w:t xml:space="preserve">Figure 1d. Testing whether there is a difference between IL.10.C.Peptide.10.24 and IL.10.C.Peptide.IAPP.1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C.Peptide.10.24 - dat[dat$group == "Aab-", ]$IL.10.C.Peptide.IAPP..1</w:t>
      </w:r>
      <w:r>
        <w:br/>
      </w:r>
      <w:r>
        <w:rPr>
          <w:rStyle w:val="VerbatimChar"/>
        </w:rPr>
        <w:t xml:space="preserve">## t = 3.6507, df = 145, p-value = 0.0003644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519202 8.4670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.493151</w:t>
      </w:r>
    </w:p>
    <w:p>
      <w:pPr>
        <w:pStyle w:val="FirstParagraph"/>
      </w:pPr>
      <w:r>
        <w:t xml:space="preserve">Figure 1d. Testing whether there is a difference between IL.10.C.Peptide.10.24 and IL.10.C.Peptide.A.chain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C.Peptide.10.24 - dat[dat$group == "Aab-", ]$IL.10.C.Peptide.A.chain</w:t>
      </w:r>
      <w:r>
        <w:br/>
      </w:r>
      <w:r>
        <w:rPr>
          <w:rStyle w:val="VerbatimChar"/>
        </w:rPr>
        <w:t xml:space="preserve">## t = -8.7896, df = 149, p-value = 3.366e-1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7.78141 -23.91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30.84667</w:t>
      </w:r>
    </w:p>
    <w:p>
      <w:r>
        <w:br w:type="page"/>
      </w:r>
    </w:p>
    <w:p>
      <w:pPr>
        <w:pStyle w:val="FirstParagraph"/>
      </w:pPr>
      <w:r>
        <w:t xml:space="preserve">Supp. Figure 3. Testing whether there is a difference between IFN.y.No.Antigen and IFN.y.Pediarix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No.Antigen - dat[dat$group == "Aab-", ]$IFN.y.Pediarix</w:t>
      </w:r>
      <w:r>
        <w:br/>
      </w:r>
      <w:r>
        <w:rPr>
          <w:rStyle w:val="VerbatimChar"/>
        </w:rPr>
        <w:t xml:space="preserve">## t = -24.697, df = 152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21.0621 -529.05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575.0588</w:t>
      </w:r>
    </w:p>
    <w:p>
      <w:pPr>
        <w:pStyle w:val="FirstParagraph"/>
      </w:pPr>
      <w:r>
        <w:t xml:space="preserve">Supp. Figure 3. Testing whether there is a difference between IFN.y.No.Antigen and IFN.y.B.9.23..Native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No.Antigen - dat[dat$group == "Aab-", ]$IFN.y.B.9.23..Native.</w:t>
      </w:r>
      <w:r>
        <w:br/>
      </w:r>
      <w:r>
        <w:rPr>
          <w:rStyle w:val="VerbatimChar"/>
        </w:rPr>
        <w:t xml:space="preserve">## t = 2.467, df = 152, p-value = 0.01474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928456 2.64833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.470588</w:t>
      </w:r>
    </w:p>
    <w:p>
      <w:pPr>
        <w:pStyle w:val="FirstParagraph"/>
      </w:pPr>
      <w:r>
        <w:t xml:space="preserve">Supp. Figure 3. Testing whether there is a difference between IFN.y.No.Antigen and IFN.y.B.9.23..B22E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No.Antigen - dat[dat$group == "Aab-", ]$IFN.y.B.9.23..B22E.</w:t>
      </w:r>
      <w:r>
        <w:br/>
      </w:r>
      <w:r>
        <w:rPr>
          <w:rStyle w:val="VerbatimChar"/>
        </w:rPr>
        <w:t xml:space="preserve">## t = -6.0688, df = 152, p-value = 9.841e-09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4.45569 -17.531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5.99346</w:t>
      </w:r>
    </w:p>
    <w:p>
      <w:pPr>
        <w:pStyle w:val="FirstParagraph"/>
      </w:pPr>
      <w:r>
        <w:t xml:space="preserve">Supp. Figure 3. Testing whether there is a difference between IFN.y.No.Antigen and IFN.y.C.Peptide.IAPP.2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No.Antigen - dat[dat$group == "Aab-", ]$IFN.y.C.Peptide.IAPP.2</w:t>
      </w:r>
      <w:r>
        <w:br/>
      </w:r>
      <w:r>
        <w:rPr>
          <w:rStyle w:val="VerbatimChar"/>
        </w:rPr>
        <w:t xml:space="preserve">## t = -6.9398, df = 141, p-value = 1.313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1.32542 -17.435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4.38028</w:t>
      </w:r>
    </w:p>
    <w:p>
      <w:pPr>
        <w:pStyle w:val="FirstParagraph"/>
      </w:pPr>
      <w:r>
        <w:t xml:space="preserve">Supp. Figure 3. Testing whether there is a difference between IFN.y.No.Antigen and IFN.y.C.Peptide.Neuropeptide.Y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No.Antigen - dat[dat$group == "Aab-", ]$IFN.y.C.Peptide.Neuropeptide.Y</w:t>
      </w:r>
      <w:r>
        <w:br/>
      </w:r>
      <w:r>
        <w:rPr>
          <w:rStyle w:val="VerbatimChar"/>
        </w:rPr>
        <w:t xml:space="preserve">## t = 0.10156, df = 149, p-value = 0.919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07377  1.2273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0.06</w:t>
      </w:r>
    </w:p>
    <w:p>
      <w:pPr>
        <w:pStyle w:val="FirstParagraph"/>
      </w:pPr>
      <w:r>
        <w:t xml:space="preserve">Supp. Figure 3. Testing whether there is a difference between IFN.y.No.Antigen and IFN.y.C.Peptide.IAPP..1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No.Antigen - dat[dat$group == "Aab-", ]$IFN.y.C.Peptide.IAPP..1</w:t>
      </w:r>
      <w:r>
        <w:br/>
      </w:r>
      <w:r>
        <w:rPr>
          <w:rStyle w:val="VerbatimChar"/>
        </w:rPr>
        <w:t xml:space="preserve">## t = -0.27889, df = 145, p-value = 0.780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50902  1.1673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1917808</w:t>
      </w:r>
    </w:p>
    <w:p>
      <w:pPr>
        <w:pStyle w:val="FirstParagraph"/>
      </w:pPr>
      <w:r>
        <w:t xml:space="preserve">Supp. Figure 3. Testing whether there is a difference between IFN.y.No.Antigen and IFN.y.C.Peptide.A.chain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No.Antigen - dat[dat$group == "Aab-", ]$IFN.y.C.Peptide.A.chain</w:t>
      </w:r>
      <w:r>
        <w:br/>
      </w:r>
      <w:r>
        <w:rPr>
          <w:rStyle w:val="VerbatimChar"/>
        </w:rPr>
        <w:t xml:space="preserve">## t = -10.964, df = 14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4.95231 -59.007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-71.98</w:t>
      </w:r>
    </w:p>
    <w:p>
      <w:pPr>
        <w:pStyle w:val="FirstParagraph"/>
      </w:pPr>
      <w:r>
        <w:t xml:space="preserve">Supp. Figure 3. Testing whether there is a difference between IFN.y.No.Antigen and IFN.y.C.Peptide.10.24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FN.y.No.Antigen - dat[dat$group == "Aab-", ]$IFN.y.C.Peptide.10.24</w:t>
      </w:r>
      <w:r>
        <w:br/>
      </w:r>
      <w:r>
        <w:rPr>
          <w:rStyle w:val="VerbatimChar"/>
        </w:rPr>
        <w:t xml:space="preserve">## t = -3.7758, df = 150, p-value = 0.0002293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71704 -1.4931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-3.13245</w:t>
      </w:r>
    </w:p>
    <w:p>
      <w:pPr>
        <w:pStyle w:val="FirstParagraph"/>
      </w:pPr>
      <w:r>
        <w:t xml:space="preserve">Supp. Figure 3. Testing whether there is a difference between IL.10.No.Antigen and IL.10.Pediarix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No.Antigen - dat[dat$group == "Aab-", ]$IL.10.Pediarix</w:t>
      </w:r>
      <w:r>
        <w:br/>
      </w:r>
      <w:r>
        <w:rPr>
          <w:rStyle w:val="VerbatimChar"/>
        </w:rPr>
        <w:t xml:space="preserve">## t = -15.946, df = 152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79.7228 -296.00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337.8627</w:t>
      </w:r>
    </w:p>
    <w:p>
      <w:pPr>
        <w:pStyle w:val="FirstParagraph"/>
      </w:pPr>
      <w:r>
        <w:t xml:space="preserve">Supp. Figure 3. Testing whether there is a difference between IL.10.No.Antigen and IL.10.B.9.23..Native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No.Antigen - dat[dat$group == "Aab-", ]$IL.10.B.9.23..Native.</w:t>
      </w:r>
      <w:r>
        <w:br/>
      </w:r>
      <w:r>
        <w:rPr>
          <w:rStyle w:val="VerbatimChar"/>
        </w:rPr>
        <w:t xml:space="preserve">## t = 2.444, df = 152, p-value = 0.0156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477029 7.05621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3.901961</w:t>
      </w:r>
    </w:p>
    <w:p>
      <w:pPr>
        <w:pStyle w:val="FirstParagraph"/>
      </w:pPr>
      <w:r>
        <w:t xml:space="preserve">Supp. Figure 3. Testing whether there is a difference between IL.10.No.Antigen and IL.10.B.9.23..B22E.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No.Antigen - dat[dat$group == "Aab-", ]$IL.10.B.9.23..B22E.</w:t>
      </w:r>
      <w:r>
        <w:br/>
      </w:r>
      <w:r>
        <w:rPr>
          <w:rStyle w:val="VerbatimChar"/>
        </w:rPr>
        <w:t xml:space="preserve">## t = -3.4954, df = 152, p-value = 0.000620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7402  -3.38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7.777778</w:t>
      </w:r>
    </w:p>
    <w:p>
      <w:pPr>
        <w:pStyle w:val="FirstParagraph"/>
      </w:pPr>
      <w:r>
        <w:t xml:space="preserve">Supp. Figure 3. Testing whether there is a difference between IL.10.No.Antigen and IL.10.C.Peptide.IAPP.2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No.Antigen - dat[dat$group == "Aab-", ]$IL.10.C.Peptide.IAPP.2</w:t>
      </w:r>
      <w:r>
        <w:br/>
      </w:r>
      <w:r>
        <w:rPr>
          <w:rStyle w:val="VerbatimChar"/>
        </w:rPr>
        <w:t xml:space="preserve">## t = -4.9124, df = 141, p-value = 2.459e-0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142745  -7.7304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2.93662</w:t>
      </w:r>
    </w:p>
    <w:p>
      <w:pPr>
        <w:pStyle w:val="FirstParagraph"/>
      </w:pPr>
      <w:r>
        <w:t xml:space="preserve">Supp. Figure 3. Testing whether there is a difference between IL.10.No.Antigen and IL.10.C.Peptide.Neuropeptide.Y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No.Antigen - dat[dat$group == "Aab-", ]$IL.10.C.Peptide.Neuropeptide.Y</w:t>
      </w:r>
      <w:r>
        <w:br/>
      </w:r>
      <w:r>
        <w:rPr>
          <w:rStyle w:val="VerbatimChar"/>
        </w:rPr>
        <w:t xml:space="preserve">## t = 3.1652, df = 149, p-value = 0.001879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90864 8.25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5.08</w:t>
      </w:r>
    </w:p>
    <w:p>
      <w:pPr>
        <w:pStyle w:val="FirstParagraph"/>
      </w:pPr>
      <w:r>
        <w:t xml:space="preserve">Supp. Figure 3. Testing whether there is a difference between IL.10.No.Antigen and IL.10.C.Peptide.IAPP..1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No.Antigen - dat[dat$group == "Aab-", ]$IL.10.C.Peptide.IAPP..1</w:t>
      </w:r>
      <w:r>
        <w:br/>
      </w:r>
      <w:r>
        <w:rPr>
          <w:rStyle w:val="VerbatimChar"/>
        </w:rPr>
        <w:t xml:space="preserve">## t = 3.0113, df = 145, p-value = 0.003069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892473 9.1212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.506849</w:t>
      </w:r>
    </w:p>
    <w:p>
      <w:pPr>
        <w:pStyle w:val="FirstParagraph"/>
      </w:pPr>
      <w:r>
        <w:t xml:space="preserve">Supp. Figure 3. Testing whether there is a difference between IL.10.No.Antigen and IL.10.C.Peptide.A.chain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No.Antigen - dat[dat$group == "Aab-", ]$IL.10.C.Peptide.A.chain</w:t>
      </w:r>
      <w:r>
        <w:br/>
      </w:r>
      <w:r>
        <w:rPr>
          <w:rStyle w:val="VerbatimChar"/>
        </w:rPr>
        <w:t xml:space="preserve">## t = -8.9976, df = 149, p-value = 9.907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7.93005 -24.26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-31.1</w:t>
      </w:r>
    </w:p>
    <w:p>
      <w:pPr>
        <w:pStyle w:val="FirstParagraph"/>
      </w:pPr>
      <w:r>
        <w:t xml:space="preserve">Supp. Figure 3. Testing whether there is a difference between IL.10.No.Antigen and IL.10.C.Peptide.10.24, among Ab- pat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dat$group == "Aab-", ]$IL.10.No.Antigen - dat[dat$group == "Aab-", ]$IL.10.C.Peptide.10.24</w:t>
      </w:r>
      <w:r>
        <w:br/>
      </w:r>
      <w:r>
        <w:rPr>
          <w:rStyle w:val="VerbatimChar"/>
        </w:rPr>
        <w:t xml:space="preserve">## t = -0.11245, df = 150, p-value = 0.910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919601  4.3898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649007</w:t>
      </w:r>
    </w:p>
    <w:p>
      <w:pPr>
        <w:pStyle w:val="FirstParagraph"/>
      </w:pPr>
      <w:r>
        <w:t xml:space="preserve">The tables below are the results of the mixed models for Figure 2. The p-values test whether Aab+ and Aab- participants have different trajectories in their peptide responses over time..</w:t>
      </w:r>
    </w:p>
    <w:p>
      <w:pPr>
        <w:pStyle w:val="BodyText"/>
      </w:pPr>
      <w:r>
        <w:t xml:space="preserve">Figure 2. Testing whether Aab+ and Aab- participants have different trajectories of IFN.y.IL.10.Pediarix over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..months.: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6729</w:t>
            </w:r>
          </w:p>
        </w:tc>
      </w:tr>
    </w:tbl>
    <w:p>
      <w:pPr>
        <w:pStyle w:val="BodyText"/>
      </w:pPr>
      <w:r>
        <w:t xml:space="preserve">Figure 2. Testing whether Aab+ and Aab- participants have different trajectories of IFN.y.IL.10.B.9.23..Native. over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..months.: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37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196</w:t>
            </w:r>
          </w:p>
        </w:tc>
      </w:tr>
    </w:tbl>
    <w:p>
      <w:pPr>
        <w:pStyle w:val="BodyText"/>
      </w:pPr>
      <w:r>
        <w:t xml:space="preserve">Figure 2. Testing whether Aab+ and Aab- participants have different trajectories of IFN.y.IL.10.B.9.23..B22E. over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..months.: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1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4991</w:t>
            </w:r>
          </w:p>
        </w:tc>
      </w:tr>
    </w:tbl>
    <w:p>
      <w:pPr>
        <w:pStyle w:val="BodyText"/>
      </w:pPr>
      <w:r>
        <w:t xml:space="preserve">Figure 2. Testing whether Aab+ and Aab- participants have different trajectories of IFN.y.IL.10.C.Peptide.Neuropeptide.Y over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..months.: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7805</w:t>
            </w:r>
          </w:p>
        </w:tc>
      </w:tr>
    </w:tbl>
    <w:p>
      <w:pPr>
        <w:pStyle w:val="BodyText"/>
      </w:pPr>
      <w:r>
        <w:t xml:space="preserve">Figure 2. Testing whether Aab+ and Aab- participants have different trajectories of IFN.y.IL.10.C.Peptide.IAPP..1 over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..months.: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4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7297</w:t>
            </w:r>
          </w:p>
        </w:tc>
      </w:tr>
    </w:tbl>
    <w:p>
      <w:pPr>
        <w:pStyle w:val="BodyText"/>
      </w:pPr>
      <w:r>
        <w:t xml:space="preserve">Figure 2. Testing whether Aab+ and Aab- participants have different trajectories of IFN.y.IL.10.C.Peptide.IAPP.2 over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..months.: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6905</w:t>
            </w:r>
          </w:p>
        </w:tc>
      </w:tr>
    </w:tbl>
    <w:p>
      <w:pPr>
        <w:pStyle w:val="BodyText"/>
      </w:pPr>
      <w:r>
        <w:t xml:space="preserve">Figure 2. Testing whether Aab+ and Aab- participants have different trajectories of IFN.y.IL.10.C.Peptide.A.chain over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..months.: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67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647</w:t>
            </w:r>
          </w:p>
        </w:tc>
      </w:tr>
    </w:tbl>
    <w:p>
      <w:pPr>
        <w:pStyle w:val="BodyText"/>
      </w:pPr>
      <w:r>
        <w:t xml:space="preserve">Figure 2. Testing whether Aab+ and Aab- participants have different trajectories of IFN.y.IL.10.C.Peptide.10.24 over tim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..months.: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0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392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he tables below are the results of the mixed models for Figure 3 and Supplemental Figure 5, for the comparison of Aab+ who progressed to T1D to Aab+ who did not progress. For each peptide, there are two tables. The first table contains the least-squares mean (on the log scale) of the peptide in each group. The second table provides the p-value for the group comparison.</w:t>
      </w:r>
    </w:p>
    <w:p>
      <w:pPr>
        <w:pStyle w:val="SourceCode"/>
      </w:pPr>
      <w:r>
        <w:rPr>
          <w:rStyle w:val="VerbatimChar"/>
        </w:rPr>
        <w:t xml:space="preserve">## [1] "IFN.y.IL.10.Pediarix"</w:t>
      </w:r>
      <w:r>
        <w:br/>
      </w:r>
      <w:r>
        <w:rPr>
          <w:rStyle w:val="VerbatimChar"/>
        </w:rPr>
        <w:t xml:space="preserve">##  Developed.T1D emmean    SE df lower.CL upper.CL</w:t>
      </w:r>
      <w:r>
        <w:br/>
      </w:r>
      <w:r>
        <w:rPr>
          <w:rStyle w:val="VerbatimChar"/>
        </w:rPr>
        <w:t xml:space="preserve">##              0  0.400 0.208 24  -0.0292     0.83</w:t>
      </w:r>
      <w:r>
        <w:br/>
      </w:r>
      <w:r>
        <w:rPr>
          <w:rStyle w:val="VerbatimChar"/>
        </w:rPr>
        <w:t xml:space="preserve">##              1  0.166 0.457 23  -0.7801     1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estimate    SE df t.ratio p.value</w:t>
      </w:r>
      <w:r>
        <w:br/>
      </w:r>
      <w:r>
        <w:rPr>
          <w:rStyle w:val="VerbatimChar"/>
        </w:rPr>
        <w:t xml:space="preserve">##  Developed.T1D0 - Developed.T1D1    0.235 0.502 23   0.467  0.6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B.9.23..Native."</w:t>
      </w:r>
      <w:r>
        <w:br/>
      </w:r>
      <w:r>
        <w:rPr>
          <w:rStyle w:val="VerbatimChar"/>
        </w:rPr>
        <w:t xml:space="preserve">##  Developed.T1D  emmean    SE df lower.CL upper.CL</w:t>
      </w:r>
      <w:r>
        <w:br/>
      </w:r>
      <w:r>
        <w:rPr>
          <w:rStyle w:val="VerbatimChar"/>
        </w:rPr>
        <w:t xml:space="preserve">##              0 -0.0263 0.183 24   -0.405    0.352</w:t>
      </w:r>
      <w:r>
        <w:br/>
      </w:r>
      <w:r>
        <w:rPr>
          <w:rStyle w:val="VerbatimChar"/>
        </w:rPr>
        <w:t xml:space="preserve">##              1  0.3075 0.383 23   -0.485    1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estimate    SE df t.ratio p.value</w:t>
      </w:r>
      <w:r>
        <w:br/>
      </w:r>
      <w:r>
        <w:rPr>
          <w:rStyle w:val="VerbatimChar"/>
        </w:rPr>
        <w:t xml:space="preserve">##  Developed.T1D0 - Developed.T1D1   -0.334 0.425 23  -0.786  0.4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B.9.23..B22E."</w:t>
      </w:r>
      <w:r>
        <w:br/>
      </w:r>
      <w:r>
        <w:rPr>
          <w:rStyle w:val="VerbatimChar"/>
        </w:rPr>
        <w:t xml:space="preserve">##  Developed.T1D emmean    SE df lower.CL upper.CL</w:t>
      </w:r>
      <w:r>
        <w:br/>
      </w:r>
      <w:r>
        <w:rPr>
          <w:rStyle w:val="VerbatimChar"/>
        </w:rPr>
        <w:t xml:space="preserve">##              0 0.0453 0.213 24   -0.393    0.484</w:t>
      </w:r>
      <w:r>
        <w:br/>
      </w:r>
      <w:r>
        <w:rPr>
          <w:rStyle w:val="VerbatimChar"/>
        </w:rPr>
        <w:t xml:space="preserve">##              1 0.3232 0.452 23   -0.612    1.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estimate    SE df t.ratio p.value</w:t>
      </w:r>
      <w:r>
        <w:br/>
      </w:r>
      <w:r>
        <w:rPr>
          <w:rStyle w:val="VerbatimChar"/>
        </w:rPr>
        <w:t xml:space="preserve">##  Developed.T1D0 - Developed.T1D1   -0.278 0.499 23  -0.556  0.5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Neuropeptide.Y"</w:t>
      </w:r>
      <w:r>
        <w:br/>
      </w:r>
      <w:r>
        <w:rPr>
          <w:rStyle w:val="VerbatimChar"/>
        </w:rPr>
        <w:t xml:space="preserve">##  Developed.T1D   emmean    SE df lower.CL upper.CL</w:t>
      </w:r>
      <w:r>
        <w:br/>
      </w:r>
      <w:r>
        <w:rPr>
          <w:rStyle w:val="VerbatimChar"/>
        </w:rPr>
        <w:t xml:space="preserve">##              0  0.00789 0.180 24   -0.364    0.380</w:t>
      </w:r>
      <w:r>
        <w:br/>
      </w:r>
      <w:r>
        <w:rPr>
          <w:rStyle w:val="VerbatimChar"/>
        </w:rPr>
        <w:t xml:space="preserve">##              1 -0.24765 0.373 23   -1.020    0.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estimate    SE df t.ratio p.value</w:t>
      </w:r>
      <w:r>
        <w:br/>
      </w:r>
      <w:r>
        <w:rPr>
          <w:rStyle w:val="VerbatimChar"/>
        </w:rPr>
        <w:t xml:space="preserve">##  Developed.T1D0 - Developed.T1D1    0.256 0.415 23   0.616  0.54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IAPP..1"</w:t>
      </w:r>
      <w:r>
        <w:br/>
      </w:r>
      <w:r>
        <w:rPr>
          <w:rStyle w:val="VerbatimChar"/>
        </w:rPr>
        <w:t xml:space="preserve">##  Developed.T1D emmean    SE df lower.CL upper.CL</w:t>
      </w:r>
      <w:r>
        <w:br/>
      </w:r>
      <w:r>
        <w:rPr>
          <w:rStyle w:val="VerbatimChar"/>
        </w:rPr>
        <w:t xml:space="preserve">##              0 0.0993 0.151 24   -0.213    0.412</w:t>
      </w:r>
      <w:r>
        <w:br/>
      </w:r>
      <w:r>
        <w:rPr>
          <w:rStyle w:val="VerbatimChar"/>
        </w:rPr>
        <w:t xml:space="preserve">##              1 0.2010 0.313 23   -0.447    0.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estimate    SE df t.ratio p.value</w:t>
      </w:r>
      <w:r>
        <w:br/>
      </w:r>
      <w:r>
        <w:rPr>
          <w:rStyle w:val="VerbatimChar"/>
        </w:rPr>
        <w:t xml:space="preserve">##  Developed.T1D0 - Developed.T1D1   -0.102 0.348 23  -0.292  0.77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IAPP.2"</w:t>
      </w:r>
      <w:r>
        <w:br/>
      </w:r>
      <w:r>
        <w:rPr>
          <w:rStyle w:val="VerbatimChar"/>
        </w:rPr>
        <w:t xml:space="preserve">##  Developed.T1D emmean    SE df lower.CL upper.CL</w:t>
      </w:r>
      <w:r>
        <w:br/>
      </w:r>
      <w:r>
        <w:rPr>
          <w:rStyle w:val="VerbatimChar"/>
        </w:rPr>
        <w:t xml:space="preserve">##              0 -0.432 0.234 24   -0.915   0.0504</w:t>
      </w:r>
      <w:r>
        <w:br/>
      </w:r>
      <w:r>
        <w:rPr>
          <w:rStyle w:val="VerbatimChar"/>
        </w:rPr>
        <w:t xml:space="preserve">##              1  0.417 0.508 23   -0.634   1.4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estimate    SE df t.ratio p.value</w:t>
      </w:r>
      <w:r>
        <w:br/>
      </w:r>
      <w:r>
        <w:rPr>
          <w:rStyle w:val="VerbatimChar"/>
        </w:rPr>
        <w:t xml:space="preserve">##  Developed.T1D0 - Developed.T1D1   -0.849 0.559 23  -1.518  0.1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A.chain"</w:t>
      </w:r>
      <w:r>
        <w:br/>
      </w:r>
      <w:r>
        <w:rPr>
          <w:rStyle w:val="VerbatimChar"/>
        </w:rPr>
        <w:t xml:space="preserve">##  Developed.T1D emmean    SE df lower.CL upper.CL</w:t>
      </w:r>
      <w:r>
        <w:br/>
      </w:r>
      <w:r>
        <w:rPr>
          <w:rStyle w:val="VerbatimChar"/>
        </w:rPr>
        <w:t xml:space="preserve">##              0  0.269 0.174 24  -0.0908    0.628</w:t>
      </w:r>
      <w:r>
        <w:br/>
      </w:r>
      <w:r>
        <w:rPr>
          <w:rStyle w:val="VerbatimChar"/>
        </w:rPr>
        <w:t xml:space="preserve">##              1  0.069 0.382 23  -0.7211    0.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estimate   SE df t.ratio p.value</w:t>
      </w:r>
      <w:r>
        <w:br/>
      </w:r>
      <w:r>
        <w:rPr>
          <w:rStyle w:val="VerbatimChar"/>
        </w:rPr>
        <w:t xml:space="preserve">##  Developed.T1D0 - Developed.T1D1      0.2 0.42 23   0.475  0.63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10.24"</w:t>
      </w:r>
      <w:r>
        <w:br/>
      </w:r>
      <w:r>
        <w:rPr>
          <w:rStyle w:val="VerbatimChar"/>
        </w:rPr>
        <w:t xml:space="preserve">##  Developed.T1D emmean    SE df lower.CL upper.CL</w:t>
      </w:r>
      <w:r>
        <w:br/>
      </w:r>
      <w:r>
        <w:rPr>
          <w:rStyle w:val="VerbatimChar"/>
        </w:rPr>
        <w:t xml:space="preserve">##              0 -0.521 0.289 24    -1.12   0.0756</w:t>
      </w:r>
      <w:r>
        <w:br/>
      </w:r>
      <w:r>
        <w:rPr>
          <w:rStyle w:val="VerbatimChar"/>
        </w:rPr>
        <w:t xml:space="preserve">##              1 -1.064 0.608 23    -2.32   0.1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estimate    SE df t.ratio p.value</w:t>
      </w:r>
      <w:r>
        <w:br/>
      </w:r>
      <w:r>
        <w:rPr>
          <w:rStyle w:val="VerbatimChar"/>
        </w:rPr>
        <w:t xml:space="preserve">##  Developed.T1D0 - Developed.T1D1    0.543 0.673 23   0.806  0.4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r>
        <w:br w:type="page"/>
      </w:r>
    </w:p>
    <w:p>
      <w:pPr>
        <w:pStyle w:val="FirstParagraph"/>
      </w:pPr>
      <w:r>
        <w:t xml:space="preserve">The tables below are the results of the mixed models for Figure 3 and Supplemental Figure 5, for the comparison of Aab- who seroconverted to Aab- who did not seroconvert. For each peptide, there are two tables. The first table contains the least-squares mean (on the log scale) of the peptide in each group. The second table provides the p-value for the group comparison.</w:t>
      </w:r>
    </w:p>
    <w:p>
      <w:pPr>
        <w:pStyle w:val="SourceCode"/>
      </w:pPr>
      <w:r>
        <w:rPr>
          <w:rStyle w:val="VerbatimChar"/>
        </w:rPr>
        <w:t xml:space="preserve">## [1] "IFN.y.IL.10.Pediarix"</w:t>
      </w:r>
      <w:r>
        <w:br/>
      </w:r>
      <w:r>
        <w:rPr>
          <w:rStyle w:val="VerbatimChar"/>
        </w:rPr>
        <w:t xml:space="preserve">##  Converted.to.pos emmean     SE df lower.CL upper.CL</w:t>
      </w:r>
      <w:r>
        <w:br/>
      </w:r>
      <w:r>
        <w:rPr>
          <w:rStyle w:val="VerbatimChar"/>
        </w:rPr>
        <w:t xml:space="preserve">##                 0  0.630 0.0792 37   0.4696     0.79</w:t>
      </w:r>
      <w:r>
        <w:br/>
      </w:r>
      <w:r>
        <w:rPr>
          <w:rStyle w:val="VerbatimChar"/>
        </w:rPr>
        <w:t xml:space="preserve">##                 1  0.622 0.2713 36   0.0721     1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      estimate    SE df t.ratio p.value</w:t>
      </w:r>
      <w:r>
        <w:br/>
      </w:r>
      <w:r>
        <w:rPr>
          <w:rStyle w:val="VerbatimChar"/>
        </w:rPr>
        <w:t xml:space="preserve">##  Converted.to.pos0 - Converted.to.pos1  0.00782 0.283 36   0.028  0.97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B.9.23..Native."</w:t>
      </w:r>
      <w:r>
        <w:br/>
      </w:r>
      <w:r>
        <w:rPr>
          <w:rStyle w:val="VerbatimChar"/>
        </w:rPr>
        <w:t xml:space="preserve">##  Converted.to.pos emmean    SE df lower.CL upper.CL</w:t>
      </w:r>
      <w:r>
        <w:br/>
      </w:r>
      <w:r>
        <w:rPr>
          <w:rStyle w:val="VerbatimChar"/>
        </w:rPr>
        <w:t xml:space="preserve">##                 0 -0.472 0.113 37     -0.7   -0.244</w:t>
      </w:r>
      <w:r>
        <w:br/>
      </w:r>
      <w:r>
        <w:rPr>
          <w:rStyle w:val="VerbatimChar"/>
        </w:rPr>
        <w:t xml:space="preserve">##                 1 -0.418 0.386 36     -1.2    0.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      estimate    SE df t.ratio p.value</w:t>
      </w:r>
      <w:r>
        <w:br/>
      </w:r>
      <w:r>
        <w:rPr>
          <w:rStyle w:val="VerbatimChar"/>
        </w:rPr>
        <w:t xml:space="preserve">##  Converted.to.pos0 - Converted.to.pos1  -0.0544 0.402 36  -0.135  0.8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B.9.23..B22E."</w:t>
      </w:r>
      <w:r>
        <w:br/>
      </w:r>
      <w:r>
        <w:rPr>
          <w:rStyle w:val="VerbatimChar"/>
        </w:rPr>
        <w:t xml:space="preserve">##  Converted.to.pos emmean     SE df lower.CL upper.CL</w:t>
      </w:r>
      <w:r>
        <w:br/>
      </w:r>
      <w:r>
        <w:rPr>
          <w:rStyle w:val="VerbatimChar"/>
        </w:rPr>
        <w:t xml:space="preserve">##                 0 -0.118 0.0964 37   -0.314   0.0769</w:t>
      </w:r>
      <w:r>
        <w:br/>
      </w:r>
      <w:r>
        <w:rPr>
          <w:rStyle w:val="VerbatimChar"/>
        </w:rPr>
        <w:t xml:space="preserve">##                 1  0.277 0.3305 36   -0.393   0.9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      estimate    SE df t.ratio p.value</w:t>
      </w:r>
      <w:r>
        <w:br/>
      </w:r>
      <w:r>
        <w:rPr>
          <w:rStyle w:val="VerbatimChar"/>
        </w:rPr>
        <w:t xml:space="preserve">##  Converted.to.pos0 - Converted.to.pos1   -0.396 0.344 36  -1.149  0.2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Neuropeptide.Y"</w:t>
      </w:r>
      <w:r>
        <w:br/>
      </w:r>
      <w:r>
        <w:rPr>
          <w:rStyle w:val="VerbatimChar"/>
        </w:rPr>
        <w:t xml:space="preserve">##  Converted.to.pos emmean    SE df lower.CL upper.CL</w:t>
      </w:r>
      <w:r>
        <w:br/>
      </w:r>
      <w:r>
        <w:rPr>
          <w:rStyle w:val="VerbatimChar"/>
        </w:rPr>
        <w:t xml:space="preserve">##                 0 -0.262 0.108 37   -0.482  -0.0431</w:t>
      </w:r>
      <w:r>
        <w:br/>
      </w:r>
      <w:r>
        <w:rPr>
          <w:rStyle w:val="VerbatimChar"/>
        </w:rPr>
        <w:t xml:space="preserve">##                 1  0.291 0.396 36   -0.511   1.0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      estimate   SE df t.ratio p.value</w:t>
      </w:r>
      <w:r>
        <w:br/>
      </w:r>
      <w:r>
        <w:rPr>
          <w:rStyle w:val="VerbatimChar"/>
        </w:rPr>
        <w:t xml:space="preserve">##  Converted.to.pos0 - Converted.to.pos1   -0.554 0.41 36  -1.350  0.18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IAPP..1"</w:t>
      </w:r>
      <w:r>
        <w:br/>
      </w:r>
      <w:r>
        <w:rPr>
          <w:rStyle w:val="VerbatimChar"/>
        </w:rPr>
        <w:t xml:space="preserve">##  Converted.to.pos emmean    SE df lower.CL upper.CL</w:t>
      </w:r>
      <w:r>
        <w:br/>
      </w:r>
      <w:r>
        <w:rPr>
          <w:rStyle w:val="VerbatimChar"/>
        </w:rPr>
        <w:t xml:space="preserve">##                 0 -0.167 0.115 37   -0.399    0.066</w:t>
      </w:r>
      <w:r>
        <w:br/>
      </w:r>
      <w:r>
        <w:rPr>
          <w:rStyle w:val="VerbatimChar"/>
        </w:rPr>
        <w:t xml:space="preserve">##                 1  0.177 0.453 36   -0.742    1.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      estimate    SE df t.ratio p.value</w:t>
      </w:r>
      <w:r>
        <w:br/>
      </w:r>
      <w:r>
        <w:rPr>
          <w:rStyle w:val="VerbatimChar"/>
        </w:rPr>
        <w:t xml:space="preserve">##  Converted.to.pos0 - Converted.to.pos1   -0.343 0.467 36  -0.735  0.46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IAPP.2"</w:t>
      </w:r>
      <w:r>
        <w:br/>
      </w:r>
      <w:r>
        <w:rPr>
          <w:rStyle w:val="VerbatimChar"/>
        </w:rPr>
        <w:t xml:space="preserve">##  Converted.to.pos emmean    SE df lower.CL upper.CL</w:t>
      </w:r>
      <w:r>
        <w:br/>
      </w:r>
      <w:r>
        <w:rPr>
          <w:rStyle w:val="VerbatimChar"/>
        </w:rPr>
        <w:t xml:space="preserve">##                 0 -0.255 0.122 37   -0.503 -0.00669</w:t>
      </w:r>
      <w:r>
        <w:br/>
      </w:r>
      <w:r>
        <w:rPr>
          <w:rStyle w:val="VerbatimChar"/>
        </w:rPr>
        <w:t xml:space="preserve">##                 1  0.537 0.482 36   -0.441  1.51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      estimate    SE df t.ratio p.value</w:t>
      </w:r>
      <w:r>
        <w:br/>
      </w:r>
      <w:r>
        <w:rPr>
          <w:rStyle w:val="VerbatimChar"/>
        </w:rPr>
        <w:t xml:space="preserve">##  Converted.to.pos0 - Converted.to.pos1   -0.791 0.498 36  -1.591  0.1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A.chain"</w:t>
      </w:r>
      <w:r>
        <w:br/>
      </w:r>
      <w:r>
        <w:rPr>
          <w:rStyle w:val="VerbatimChar"/>
        </w:rPr>
        <w:t xml:space="preserve">##  Converted.to.pos emmean    SE df lower.CL upper.CL</w:t>
      </w:r>
      <w:r>
        <w:br/>
      </w:r>
      <w:r>
        <w:rPr>
          <w:rStyle w:val="VerbatimChar"/>
        </w:rPr>
        <w:t xml:space="preserve">##                 0  0.261 0.113 37   0.0322     0.49</w:t>
      </w:r>
      <w:r>
        <w:br/>
      </w:r>
      <w:r>
        <w:rPr>
          <w:rStyle w:val="VerbatimChar"/>
        </w:rPr>
        <w:t xml:space="preserve">##                 1  0.827 0.400 36   0.0162     1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      estimate    SE df t.ratio p.value</w:t>
      </w:r>
      <w:r>
        <w:br/>
      </w:r>
      <w:r>
        <w:rPr>
          <w:rStyle w:val="VerbatimChar"/>
        </w:rPr>
        <w:t xml:space="preserve">##  Converted.to.pos0 - Converted.to.pos1   -0.566 0.415 36  -1.362  0.1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[1] "IFN.y.IL.10.C.Peptide.10.24"</w:t>
      </w:r>
      <w:r>
        <w:br/>
      </w:r>
      <w:r>
        <w:rPr>
          <w:rStyle w:val="VerbatimChar"/>
        </w:rPr>
        <w:t xml:space="preserve">##  Converted.to.pos emmean    SE df lower.CL upper.CL</w:t>
      </w:r>
      <w:r>
        <w:br/>
      </w:r>
      <w:r>
        <w:rPr>
          <w:rStyle w:val="VerbatimChar"/>
        </w:rPr>
        <w:t xml:space="preserve">##                 0 -0.525 0.127 37   -0.783   -0.268</w:t>
      </w:r>
      <w:r>
        <w:br/>
      </w:r>
      <w:r>
        <w:rPr>
          <w:rStyle w:val="VerbatimChar"/>
        </w:rPr>
        <w:t xml:space="preserve">##                 1 -0.664 0.452 36   -1.581    0.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(mu + 0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 contrast                              estimate    SE df t.ratio p.value</w:t>
      </w:r>
      <w:r>
        <w:br/>
      </w:r>
      <w:r>
        <w:rPr>
          <w:rStyle w:val="VerbatimChar"/>
        </w:rPr>
        <w:t xml:space="preserve">##  Converted.to.pos0 - Converted.to.pos1    0.139 0.469 36   0.297  0.7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r>
        <w:br w:type="page"/>
      </w:r>
    </w:p>
    <w:p>
      <w:pPr>
        <w:pStyle w:val="FirstParagraph"/>
      </w:pPr>
      <w:r>
        <w:t xml:space="preserve">The table below shows the comparison of duration since seroconversion in Aab+ who developed T1D (N=5) and Aab+ who did not develop T1D (N=20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04"/>
        <w:gridCol w:w="516"/>
        <w:gridCol w:w="1033"/>
        <w:gridCol w:w="1119"/>
        <w:gridCol w:w="516"/>
        <w:gridCol w:w="4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.from.Sero.Conversion..years. (mean (SD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.91 (6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 (3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p>
      <w:pPr>
        <w:pStyle w:val="BodyText"/>
      </w:pPr>
      <w:r>
        <w:t xml:space="preserve">The tables below show the results of the mixed models testing the association between the response to peptides and clinical variables.</w:t>
      </w:r>
    </w:p>
    <w:p>
      <w:pPr>
        <w:pStyle w:val="BodyText"/>
      </w:pPr>
      <w:r>
        <w:t xml:space="preserve">Figure 4 and Supp. Figure 7. Association between IFN.y.IL.10.Pediarix and IA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23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2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3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4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551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756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2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8252</w:t>
            </w:r>
          </w:p>
        </w:tc>
      </w:tr>
    </w:tbl>
    <w:p>
      <w:pPr>
        <w:pStyle w:val="BodyText"/>
      </w:pPr>
      <w:r>
        <w:t xml:space="preserve">Figure 4 and Supp. Figure 7. Association between IFN.y.IL.10.B.9.23..Native. and IA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43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5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7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0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772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404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6244</w:t>
            </w:r>
          </w:p>
        </w:tc>
      </w:tr>
    </w:tbl>
    <w:p>
      <w:pPr>
        <w:pStyle w:val="BodyText"/>
      </w:pPr>
      <w:r>
        <w:t xml:space="preserve">Figure 4 and Supp. Figure 7. Association between IFN.y.IL.10.B.9.23..B22E. and IA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95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06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74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217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29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45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2374</w:t>
            </w:r>
          </w:p>
        </w:tc>
      </w:tr>
    </w:tbl>
    <w:p>
      <w:pPr>
        <w:pStyle w:val="BodyText"/>
      </w:pPr>
      <w:r>
        <w:t xml:space="preserve">Figure 4 and Supp. Figure 7. Association between IFN.y.IL.10.C.Peptide.10.24 and IA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82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95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08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4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9063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364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69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3321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2 and IA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3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70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9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488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967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3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0866</w:t>
            </w:r>
          </w:p>
        </w:tc>
      </w:tr>
    </w:tbl>
    <w:p>
      <w:pPr>
        <w:pStyle w:val="BodyText"/>
      </w:pPr>
      <w:r>
        <w:t xml:space="preserve">Figure 4 and Supp. Figure 7. Association between IFN.y.IL.10.C.Peptide.Neuropeptide.Y and IA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3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8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2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34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5135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088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97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9406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.1 and IA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72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94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97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92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08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0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8497</w:t>
            </w:r>
          </w:p>
        </w:tc>
      </w:tr>
    </w:tbl>
    <w:p>
      <w:pPr>
        <w:pStyle w:val="BodyText"/>
      </w:pPr>
      <w:r>
        <w:t xml:space="preserve">Figure 4 and Supp. Figure 7. Association between IFN.y.IL.10.C.Peptide.A.chain and IA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2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3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3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4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3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546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7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339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Figure 4 and Supp. Figure 7. Association between IFN.y.IL.10.Pediarix and glucose AUC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20"/>
        <w:gridCol w:w="1320"/>
        <w:gridCol w:w="1200"/>
        <w:gridCol w:w="360"/>
        <w:gridCol w:w="1320"/>
        <w:gridCol w:w="12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2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1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65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9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6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2153</w:t>
            </w:r>
          </w:p>
        </w:tc>
      </w:tr>
    </w:tbl>
    <w:p>
      <w:pPr>
        <w:pStyle w:val="BodyText"/>
      </w:pPr>
      <w:r>
        <w:t xml:space="preserve">Figure 4 and Supp. Figure 7. Association between IFN.y.IL.10.B.9.23..Native. and glucose AU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20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3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0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0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22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9916</w:t>
            </w:r>
          </w:p>
        </w:tc>
      </w:tr>
    </w:tbl>
    <w:p>
      <w:pPr>
        <w:pStyle w:val="BodyText"/>
      </w:pPr>
      <w:r>
        <w:t xml:space="preserve">Figure 4 and Supp. Figure 7. Association between IFN.y.IL.10.B.9.23..B22E. and glucose AUC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20"/>
        <w:gridCol w:w="1320"/>
        <w:gridCol w:w="1200"/>
        <w:gridCol w:w="360"/>
        <w:gridCol w:w="1320"/>
        <w:gridCol w:w="12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95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95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55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1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2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5459</w:t>
            </w:r>
          </w:p>
        </w:tc>
      </w:tr>
    </w:tbl>
    <w:p>
      <w:pPr>
        <w:pStyle w:val="BodyText"/>
      </w:pPr>
      <w:r>
        <w:t xml:space="preserve">Figure 4 and Supp. Figure 7. Association between IFN.y.IL.10.C.Peptide.10.24 and glucose AU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41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92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3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7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9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6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1555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2 and glucose AU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520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67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6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5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4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2945</w:t>
            </w:r>
          </w:p>
        </w:tc>
      </w:tr>
    </w:tbl>
    <w:p>
      <w:pPr>
        <w:pStyle w:val="BodyText"/>
      </w:pPr>
      <w:r>
        <w:t xml:space="preserve">Figure 4 and Supp. Figure 7. Association between IFN.y.IL.10.C.Peptide.Neuropeptide.Y and glucose AU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4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2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6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9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5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5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1780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.1 and glucose AUC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20"/>
        <w:gridCol w:w="1320"/>
        <w:gridCol w:w="1200"/>
        <w:gridCol w:w="360"/>
        <w:gridCol w:w="1320"/>
        <w:gridCol w:w="12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9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7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2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1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5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6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0950</w:t>
            </w:r>
          </w:p>
        </w:tc>
      </w:tr>
    </w:tbl>
    <w:p>
      <w:pPr>
        <w:pStyle w:val="BodyText"/>
      </w:pPr>
      <w:r>
        <w:t xml:space="preserve">Figure 4 and Supp. Figure 7. Association between IFN.y.IL.10.C.Peptide.A.chain and IA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20"/>
        <w:gridCol w:w="1320"/>
        <w:gridCol w:w="1200"/>
        <w:gridCol w:w="360"/>
        <w:gridCol w:w="1320"/>
        <w:gridCol w:w="12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3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2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4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5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11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419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Figure 4 and Supp. Figure 7. Association between IFN.y.IL.10.Pediarix and HbA1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70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77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0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0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5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5881</w:t>
            </w:r>
          </w:p>
        </w:tc>
      </w:tr>
    </w:tbl>
    <w:p>
      <w:pPr>
        <w:pStyle w:val="BodyText"/>
      </w:pPr>
      <w:r>
        <w:t xml:space="preserve">Figure 4 and Supp. Figure 7. Association between IFN.y.IL.10.B.9.23..Native. and HbA1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1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2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62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6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6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6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1224</w:t>
            </w:r>
          </w:p>
        </w:tc>
      </w:tr>
    </w:tbl>
    <w:p>
      <w:pPr>
        <w:pStyle w:val="BodyText"/>
      </w:pPr>
      <w:r>
        <w:t xml:space="preserve">Figure 4 and Supp. Figure 7. Association between IFN.y.IL.10.B.9.23..B22E. and HbA1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59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41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52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3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6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3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7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1282</w:t>
            </w:r>
          </w:p>
        </w:tc>
      </w:tr>
    </w:tbl>
    <w:p>
      <w:pPr>
        <w:pStyle w:val="BodyText"/>
      </w:pPr>
      <w:r>
        <w:t xml:space="preserve">Figure 4 and Supp. Figure 7. Association between IFN.y.IL.10.C.Peptide.10.24 and HbA1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06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8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69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0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27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39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927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2 and HbA1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966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42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29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4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7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3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3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4348</w:t>
            </w:r>
          </w:p>
        </w:tc>
      </w:tr>
    </w:tbl>
    <w:p>
      <w:pPr>
        <w:pStyle w:val="BodyText"/>
      </w:pPr>
      <w:r>
        <w:t xml:space="preserve">Figure 4 and Supp. Figure 7. Association between IFN.y.IL.10.C.Peptide.Neuropeptide.Y and HbA1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33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29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7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6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47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8564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.1 and HbA1c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69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28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2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3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9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8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6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1188</w:t>
            </w:r>
          </w:p>
        </w:tc>
      </w:tr>
    </w:tbl>
    <w:p>
      <w:pPr>
        <w:pStyle w:val="BodyText"/>
      </w:pPr>
      <w:r>
        <w:t xml:space="preserve">Figure 4 and Supp. Figure 7. Association between IFN.y.IL.10.C.Peptide.A.chain and IA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08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8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68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5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5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8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0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542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he tables below show the results of the mixed models testing the association between the response to peptides and clinical variables, allowing a quadratic relationship between the two.</w:t>
      </w:r>
    </w:p>
    <w:p>
      <w:pPr>
        <w:pStyle w:val="BodyText"/>
      </w:pPr>
      <w:r>
        <w:t xml:space="preserve">Figure 4 and Supp. Figure 7. Association between IFN.y.IL.10.Pediarix and IAA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357"/>
        <w:gridCol w:w="1357"/>
        <w:gridCol w:w="339"/>
        <w:gridCol w:w="1244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0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6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6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0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696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8795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8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7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IAA..nl…0.011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.9720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4907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38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1352</w:t>
            </w:r>
          </w:p>
        </w:tc>
      </w:tr>
    </w:tbl>
    <w:p>
      <w:pPr>
        <w:pStyle w:val="BodyText"/>
      </w:pPr>
      <w:r>
        <w:t xml:space="preserve">Figure 4 and Supp. Figure 7. Association between IFN.y.IL.10.B.9.23..Native. and IAA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470"/>
        <w:gridCol w:w="1357"/>
        <w:gridCol w:w="339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09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4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18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233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503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8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3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IAA..nl…0.011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3.9531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530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6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9584</w:t>
            </w:r>
          </w:p>
        </w:tc>
      </w:tr>
    </w:tbl>
    <w:p>
      <w:pPr>
        <w:pStyle w:val="BodyText"/>
      </w:pPr>
      <w:r>
        <w:t xml:space="preserve">Figure 4 and Supp. Figure 7. Association between IFN.y.IL.10.B.9.23..B22E. and IAA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25"/>
        <w:gridCol w:w="1262"/>
        <w:gridCol w:w="1377"/>
        <w:gridCol w:w="344"/>
        <w:gridCol w:w="1262"/>
        <w:gridCol w:w="114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99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3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62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2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74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1414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9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8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IAA..nl…0.011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120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7.9400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1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8594</w:t>
            </w:r>
          </w:p>
        </w:tc>
      </w:tr>
    </w:tbl>
    <w:p>
      <w:pPr>
        <w:pStyle w:val="BodyText"/>
      </w:pPr>
      <w:r>
        <w:t xml:space="preserve">Figure 4 and Supp. Figure 7. Association between IFN.y.IL.10.C.Peptide.10.24 and IAA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357"/>
        <w:gridCol w:w="1357"/>
        <w:gridCol w:w="339"/>
        <w:gridCol w:w="1244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4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4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1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4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8526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323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42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8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IAA..nl…0.011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.8305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.7940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9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1440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2 and IAA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62"/>
        <w:gridCol w:w="1281"/>
        <w:gridCol w:w="1281"/>
        <w:gridCol w:w="349"/>
        <w:gridCol w:w="1281"/>
        <w:gridCol w:w="116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35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5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6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762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134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2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8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IAA..nl…0.011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433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7.532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3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4510</w:t>
            </w:r>
          </w:p>
        </w:tc>
      </w:tr>
    </w:tbl>
    <w:p>
      <w:pPr>
        <w:pStyle w:val="BodyText"/>
      </w:pPr>
      <w:r>
        <w:t xml:space="preserve">Figure 4 and Supp. Figure 7. Association between IFN.y.IL.10.C.Peptide.Neuropeptide.Y and IAA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357"/>
        <w:gridCol w:w="1357"/>
        <w:gridCol w:w="339"/>
        <w:gridCol w:w="1244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3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5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2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.1519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571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45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3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IAA..nl…0.011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1567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.3056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1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6480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.1 and IAA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54"/>
        <w:gridCol w:w="1450"/>
        <w:gridCol w:w="1338"/>
        <w:gridCol w:w="334"/>
        <w:gridCol w:w="1227"/>
        <w:gridCol w:w="11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93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0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53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5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348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969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3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IAA..nl…0.011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4.5639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.1351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81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9512</w:t>
            </w:r>
          </w:p>
        </w:tc>
      </w:tr>
    </w:tbl>
    <w:p>
      <w:pPr>
        <w:pStyle w:val="BodyText"/>
      </w:pPr>
      <w:r>
        <w:t xml:space="preserve">Figure 4 and Supp. Figure 7. Association between IFN.y.IL.10.C.Peptide.A.chain and IAA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89"/>
        <w:gridCol w:w="1357"/>
        <w:gridCol w:w="1357"/>
        <w:gridCol w:w="339"/>
        <w:gridCol w:w="1244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9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4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0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4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..nl…0.011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6111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932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28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IAA..nl…0.011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5905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.4735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8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482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Figure 4 and Supp. Figure 7. Association between IFN.y.IL.10.Pediarix and glucose AUC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00"/>
        <w:gridCol w:w="1227"/>
        <w:gridCol w:w="1115"/>
        <w:gridCol w:w="334"/>
        <w:gridCol w:w="1227"/>
        <w:gridCol w:w="11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68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453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3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6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58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5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74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4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luc.AUC..mg.dl.min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0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9049</w:t>
            </w:r>
          </w:p>
        </w:tc>
      </w:tr>
    </w:tbl>
    <w:p>
      <w:pPr>
        <w:pStyle w:val="BodyText"/>
      </w:pPr>
      <w:r>
        <w:t xml:space="preserve">Figure 4 and Supp. Figure 7. Association between IFN.y.IL.10.B.9.23..Native. and glucose AUC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00"/>
        <w:gridCol w:w="1227"/>
        <w:gridCol w:w="1115"/>
        <w:gridCol w:w="334"/>
        <w:gridCol w:w="1227"/>
        <w:gridCol w:w="11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61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69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5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5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8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7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6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luc.AUC..mg.dl.min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6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7328</w:t>
            </w:r>
          </w:p>
        </w:tc>
      </w:tr>
    </w:tbl>
    <w:p>
      <w:pPr>
        <w:pStyle w:val="BodyText"/>
      </w:pPr>
      <w:r>
        <w:t xml:space="preserve">Figure 4 and Supp. Figure 7. Association between IFN.y.IL.10.B.9.23..B22E. and glucose AUC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00"/>
        <w:gridCol w:w="1227"/>
        <w:gridCol w:w="1115"/>
        <w:gridCol w:w="334"/>
        <w:gridCol w:w="1227"/>
        <w:gridCol w:w="11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779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32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0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4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8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4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34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3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luc.AUC..mg.dl.min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8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3449</w:t>
            </w:r>
          </w:p>
        </w:tc>
      </w:tr>
    </w:tbl>
    <w:p>
      <w:pPr>
        <w:pStyle w:val="BodyText"/>
      </w:pPr>
      <w:r>
        <w:t xml:space="preserve">Figure 4 and Supp. Figure 7. Association between IFN.y.IL.10.C.Peptide.10.24 and glucose AUC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00"/>
        <w:gridCol w:w="1338"/>
        <w:gridCol w:w="1115"/>
        <w:gridCol w:w="334"/>
        <w:gridCol w:w="1115"/>
        <w:gridCol w:w="11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2645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45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27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0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0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5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luc.AUC..mg.dl.min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7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5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8732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2 and glucose AUC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00"/>
        <w:gridCol w:w="1227"/>
        <w:gridCol w:w="1115"/>
        <w:gridCol w:w="334"/>
        <w:gridCol w:w="1227"/>
        <w:gridCol w:w="11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13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398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8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2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9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79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9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luc.AUC..mg.dl.min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7988</w:t>
            </w:r>
          </w:p>
        </w:tc>
      </w:tr>
    </w:tbl>
    <w:p>
      <w:pPr>
        <w:pStyle w:val="BodyText"/>
      </w:pPr>
      <w:r>
        <w:t xml:space="preserve">Figure 4 and Supp. Figure 7. Association between IFN.y.IL.10.C.Peptide.Neuropeptide.Y and glucose AUC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00"/>
        <w:gridCol w:w="1227"/>
        <w:gridCol w:w="1115"/>
        <w:gridCol w:w="334"/>
        <w:gridCol w:w="1227"/>
        <w:gridCol w:w="11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5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8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1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1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1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5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14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7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luc.AUC..mg.dl.min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95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4005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.1 and glucose AUC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00"/>
        <w:gridCol w:w="1227"/>
        <w:gridCol w:w="1115"/>
        <w:gridCol w:w="334"/>
        <w:gridCol w:w="1227"/>
        <w:gridCol w:w="11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5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39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9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6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1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8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82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9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luc.AUC..mg.dl.min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4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2065</w:t>
            </w:r>
          </w:p>
        </w:tc>
      </w:tr>
    </w:tbl>
    <w:p>
      <w:pPr>
        <w:pStyle w:val="BodyText"/>
      </w:pPr>
      <w:r>
        <w:t xml:space="preserve">Figure 4 and Supp. Figure 7. Association between IFN.y.IL.10.C.Peptide.A.chain and IAA, allowing for a quadratic relation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00"/>
        <w:gridCol w:w="1227"/>
        <w:gridCol w:w="1115"/>
        <w:gridCol w:w="334"/>
        <w:gridCol w:w="1227"/>
        <w:gridCol w:w="11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607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66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8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7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.AUC..mg.dl.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25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2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5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4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luc.AUC..mg.dl.min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1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110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Figure 4 and Supp. Figure 7. Association between IFN.y.IL.10.Pediarix and HbA1c, allowing for a quadratic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979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581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3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1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669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98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63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5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A1C…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9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7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2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9057</w:t>
            </w:r>
          </w:p>
        </w:tc>
      </w:tr>
    </w:tbl>
    <w:p>
      <w:pPr>
        <w:pStyle w:val="BodyText"/>
      </w:pPr>
      <w:r>
        <w:t xml:space="preserve">Figure 4 and Supp. Figure 7. Association between IFN.y.IL.10.B.9.23..Native. and HbA1c, allowing for a quadratic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634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372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6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5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084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71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9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83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A1C…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5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8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5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7582</w:t>
            </w:r>
          </w:p>
        </w:tc>
      </w:tr>
    </w:tbl>
    <w:p>
      <w:pPr>
        <w:pStyle w:val="BodyText"/>
      </w:pPr>
      <w:r>
        <w:t xml:space="preserve">Figure 4 and Supp. Figure 7. Association between IFN.y.IL.10.B.9.23..B22E. and HbA1c, allowing for a quadratic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21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207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1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2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953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42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95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7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A1C…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5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7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5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8052</w:t>
            </w:r>
          </w:p>
        </w:tc>
      </w:tr>
    </w:tbl>
    <w:p>
      <w:pPr>
        <w:pStyle w:val="BodyText"/>
      </w:pPr>
      <w:r>
        <w:t xml:space="preserve">Figure 4 and Supp. Figure 7. Association between IFN.y.IL.10.C.Peptide.10.24 and HbA1c, allowing for a quadratic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47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929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8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3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105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54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28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5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A1C…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7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15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8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2275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2 and HbA1c, allowing for a quadratic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759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335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3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318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42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7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0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A1C…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6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8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4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6576</w:t>
            </w:r>
          </w:p>
        </w:tc>
      </w:tr>
    </w:tbl>
    <w:p>
      <w:pPr>
        <w:pStyle w:val="BodyText"/>
      </w:pPr>
      <w:r>
        <w:t xml:space="preserve">Figure 4 and Supp. Figure 7. Association between IFN.y.IL.10.C.Peptide.Neuropeptide.Y and HbA1c, allowing for a quadratic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60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218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2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1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729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54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1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0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A1C…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44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8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85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7492</w:t>
            </w:r>
          </w:p>
        </w:tc>
      </w:tr>
    </w:tbl>
    <w:p>
      <w:pPr>
        <w:pStyle w:val="BodyText"/>
      </w:pPr>
      <w:r>
        <w:t xml:space="preserve">Figure 4 and Supp. Figure 7. Association between IFN.y.IL.10.C.Peptide.IAPP..1 and HbA1c, allowing for a quadratic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475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47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5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3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02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32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0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A1C…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0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9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6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4580</w:t>
            </w:r>
          </w:p>
        </w:tc>
      </w:tr>
    </w:tbl>
    <w:p>
      <w:pPr>
        <w:pStyle w:val="BodyText"/>
      </w:pPr>
      <w:r>
        <w:t xml:space="preserve">Figure 4 and Supp. Figure 7. Association between IFN.y.IL.10.C.Peptide.A.chain and IAA, allowing for a quadratic relationship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26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10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6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44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…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24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28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15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2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A1C….^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8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8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4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3303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SY longitudinal T-cell responses to hybrid insulin peptides</dc:title>
  <dc:creator>Laura Pyle</dc:creator>
  <cp:keywords/>
  <dcterms:created xsi:type="dcterms:W3CDTF">2023-04-26T23:27:26Z</dcterms:created>
  <dcterms:modified xsi:type="dcterms:W3CDTF">2023-04-26T23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April 2023</vt:lpwstr>
  </property>
  <property fmtid="{D5CDD505-2E9C-101B-9397-08002B2CF9AE}" pid="3" name="output">
    <vt:lpwstr>word_document</vt:lpwstr>
  </property>
</Properties>
</file>